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AEB45F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  <w:sz w:val="30"/>
          <w:szCs w:val="30"/>
        </w:rPr>
      </w:pPr>
    </w:p>
    <w:p w14:paraId="2D4A61ED" w14:textId="77777777" w:rsidR="001C6F41" w:rsidRPr="009A2438" w:rsidRDefault="001C6F41" w:rsidP="001C6F41">
      <w:pPr>
        <w:spacing w:line="360" w:lineRule="atLeast"/>
        <w:rPr>
          <w:rFonts w:ascii="Garamond" w:hAnsi="Garamond"/>
        </w:rPr>
      </w:pPr>
    </w:p>
    <w:p w14:paraId="199B8A88" w14:textId="77777777" w:rsidR="001C6F41" w:rsidRPr="009A2438" w:rsidRDefault="001C6F41" w:rsidP="006D2490">
      <w:pPr>
        <w:spacing w:line="360" w:lineRule="atLeast"/>
        <w:jc w:val="center"/>
        <w:rPr>
          <w:rFonts w:ascii="Garamond" w:hAnsi="Garamond"/>
        </w:rPr>
      </w:pPr>
      <w:r w:rsidRPr="009A2438">
        <w:rPr>
          <w:rFonts w:ascii="Garamond" w:hAnsi="Garamond"/>
          <w:b/>
          <w:bCs/>
          <w:sz w:val="36"/>
          <w:szCs w:val="36"/>
        </w:rPr>
        <w:t>GAZDÁLKODÁSTANI DOKTORI ISKOLA</w:t>
      </w:r>
    </w:p>
    <w:p w14:paraId="7F1E372E" w14:textId="77777777" w:rsidR="001C6F41" w:rsidRPr="009A2438" w:rsidRDefault="001C6F41" w:rsidP="001C6F41">
      <w:pPr>
        <w:spacing w:line="360" w:lineRule="atLeast"/>
        <w:rPr>
          <w:rFonts w:ascii="Garamond" w:hAnsi="Garamond"/>
        </w:rPr>
      </w:pPr>
    </w:p>
    <w:p w14:paraId="4537CD42" w14:textId="77777777" w:rsidR="001C6F41" w:rsidRPr="009A2438" w:rsidRDefault="001C6F41" w:rsidP="001C6F41">
      <w:pPr>
        <w:spacing w:line="360" w:lineRule="atLeast"/>
        <w:rPr>
          <w:rFonts w:ascii="Garamond" w:hAnsi="Garamond"/>
        </w:rPr>
      </w:pPr>
    </w:p>
    <w:p w14:paraId="08CA2609" w14:textId="77777777" w:rsidR="001C6F41" w:rsidRPr="009A2438" w:rsidRDefault="001C6F41" w:rsidP="001C6F41">
      <w:pPr>
        <w:spacing w:line="360" w:lineRule="atLeast"/>
        <w:rPr>
          <w:rFonts w:ascii="Garamond" w:hAnsi="Garamond"/>
        </w:rPr>
      </w:pPr>
    </w:p>
    <w:p w14:paraId="4E21DE91" w14:textId="77777777" w:rsidR="001C6F41" w:rsidRPr="009A2438" w:rsidRDefault="001C6F41" w:rsidP="001C6F41">
      <w:pPr>
        <w:spacing w:line="360" w:lineRule="atLeast"/>
        <w:rPr>
          <w:rFonts w:ascii="Garamond" w:hAnsi="Garamond"/>
        </w:rPr>
      </w:pPr>
    </w:p>
    <w:p w14:paraId="04643C78" w14:textId="77777777" w:rsidR="001C6F41" w:rsidRPr="009A2438" w:rsidRDefault="001C6F41" w:rsidP="001C6F41">
      <w:pPr>
        <w:spacing w:line="360" w:lineRule="atLeast"/>
        <w:rPr>
          <w:rFonts w:ascii="Garamond" w:hAnsi="Garamond"/>
        </w:rPr>
      </w:pPr>
    </w:p>
    <w:p w14:paraId="14706844" w14:textId="77777777" w:rsidR="001C6F41" w:rsidRPr="009A2438" w:rsidRDefault="001C6F41" w:rsidP="001C6F41">
      <w:pPr>
        <w:spacing w:line="360" w:lineRule="atLeast"/>
        <w:rPr>
          <w:rFonts w:ascii="Garamond" w:hAnsi="Garamond"/>
        </w:rPr>
      </w:pPr>
    </w:p>
    <w:p w14:paraId="375CB3AC" w14:textId="77777777" w:rsidR="001C6F41" w:rsidRPr="009A2438" w:rsidRDefault="001C6F41" w:rsidP="001C6F41">
      <w:pPr>
        <w:spacing w:line="360" w:lineRule="atLeast"/>
        <w:rPr>
          <w:rFonts w:ascii="Garamond" w:hAnsi="Garamond"/>
        </w:rPr>
      </w:pPr>
    </w:p>
    <w:p w14:paraId="7A65A572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  <w:sz w:val="30"/>
          <w:szCs w:val="30"/>
        </w:rPr>
      </w:pPr>
      <w:r w:rsidRPr="009A2438">
        <w:rPr>
          <w:rFonts w:ascii="Garamond" w:hAnsi="Garamond"/>
          <w:b/>
          <w:bCs/>
          <w:i/>
          <w:iCs/>
          <w:spacing w:val="60"/>
          <w:sz w:val="32"/>
          <w:szCs w:val="32"/>
        </w:rPr>
        <w:t>PÁLYÁZATI FELHÍVÁS</w:t>
      </w:r>
    </w:p>
    <w:p w14:paraId="2889100F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  <w:sz w:val="30"/>
          <w:szCs w:val="30"/>
        </w:rPr>
      </w:pPr>
    </w:p>
    <w:p w14:paraId="2D39DCDA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  <w:sz w:val="30"/>
          <w:szCs w:val="30"/>
        </w:rPr>
      </w:pPr>
      <w:r w:rsidRPr="009A2438">
        <w:rPr>
          <w:rFonts w:ascii="Garamond" w:hAnsi="Garamond"/>
          <w:b/>
          <w:bCs/>
          <w:i/>
          <w:iCs/>
          <w:sz w:val="30"/>
          <w:szCs w:val="30"/>
        </w:rPr>
        <w:t>ÉS</w:t>
      </w:r>
    </w:p>
    <w:p w14:paraId="1FDA6306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  <w:sz w:val="30"/>
          <w:szCs w:val="30"/>
        </w:rPr>
      </w:pPr>
    </w:p>
    <w:p w14:paraId="1815B021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  <w:sz w:val="30"/>
          <w:szCs w:val="30"/>
        </w:rPr>
      </w:pPr>
      <w:r w:rsidRPr="009A2438">
        <w:rPr>
          <w:rFonts w:ascii="Garamond" w:hAnsi="Garamond"/>
          <w:b/>
          <w:bCs/>
          <w:i/>
          <w:iCs/>
          <w:spacing w:val="60"/>
          <w:sz w:val="32"/>
          <w:szCs w:val="32"/>
        </w:rPr>
        <w:t>TÁJÉKOZTATÓ</w:t>
      </w:r>
    </w:p>
    <w:p w14:paraId="13129864" w14:textId="77777777" w:rsidR="001C6F41" w:rsidRPr="009A2438" w:rsidRDefault="001C6F41" w:rsidP="001C6F41">
      <w:pPr>
        <w:spacing w:line="360" w:lineRule="atLeast"/>
        <w:rPr>
          <w:rFonts w:ascii="Garamond" w:hAnsi="Garamond"/>
          <w:sz w:val="30"/>
          <w:szCs w:val="30"/>
        </w:rPr>
      </w:pPr>
    </w:p>
    <w:p w14:paraId="4B6CE2DC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</w:rPr>
      </w:pPr>
    </w:p>
    <w:p w14:paraId="2B47E40B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</w:rPr>
      </w:pPr>
    </w:p>
    <w:p w14:paraId="000456D6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  <w:sz w:val="32"/>
          <w:szCs w:val="32"/>
        </w:rPr>
      </w:pPr>
    </w:p>
    <w:p w14:paraId="4184053E" w14:textId="77777777" w:rsidR="001C6F41" w:rsidRPr="009A2438" w:rsidRDefault="001C6F41" w:rsidP="001C6F41">
      <w:pPr>
        <w:spacing w:line="360" w:lineRule="atLeast"/>
        <w:rPr>
          <w:rFonts w:ascii="Garamond" w:hAnsi="Garamond"/>
        </w:rPr>
      </w:pPr>
    </w:p>
    <w:p w14:paraId="00C9E988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</w:rPr>
      </w:pPr>
    </w:p>
    <w:p w14:paraId="5D10A4C0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</w:rPr>
      </w:pPr>
    </w:p>
    <w:p w14:paraId="628D493E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</w:rPr>
      </w:pPr>
    </w:p>
    <w:p w14:paraId="613FBF9D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</w:rPr>
      </w:pPr>
    </w:p>
    <w:p w14:paraId="65A6E00C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</w:rPr>
      </w:pPr>
    </w:p>
    <w:p w14:paraId="4DEE096B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</w:rPr>
      </w:pPr>
    </w:p>
    <w:p w14:paraId="3FEC3EA3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</w:rPr>
      </w:pPr>
    </w:p>
    <w:p w14:paraId="652BDB37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</w:rPr>
      </w:pPr>
    </w:p>
    <w:p w14:paraId="5E85AB50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  <w:sz w:val="32"/>
          <w:szCs w:val="32"/>
        </w:rPr>
      </w:pPr>
      <w:r w:rsidRPr="009A2438">
        <w:rPr>
          <w:rFonts w:ascii="Garamond" w:hAnsi="Garamond"/>
          <w:b/>
          <w:bCs/>
          <w:sz w:val="32"/>
          <w:szCs w:val="32"/>
        </w:rPr>
        <w:t xml:space="preserve">Pécsi Tudományegyetem </w:t>
      </w:r>
    </w:p>
    <w:p w14:paraId="490A1033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  <w:sz w:val="28"/>
          <w:szCs w:val="28"/>
        </w:rPr>
      </w:pPr>
    </w:p>
    <w:p w14:paraId="221C6333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</w:rPr>
      </w:pPr>
      <w:r w:rsidRPr="009A2438">
        <w:rPr>
          <w:rFonts w:ascii="Garamond" w:hAnsi="Garamond"/>
          <w:b/>
          <w:bCs/>
          <w:sz w:val="30"/>
          <w:szCs w:val="30"/>
        </w:rPr>
        <w:t>Közgazdaságtudományi Kar</w:t>
      </w:r>
    </w:p>
    <w:p w14:paraId="361659DE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</w:rPr>
      </w:pPr>
    </w:p>
    <w:p w14:paraId="12827849" w14:textId="77777777" w:rsidR="001C6F41" w:rsidRPr="009A2438" w:rsidRDefault="001C6F41" w:rsidP="001C6F41">
      <w:pPr>
        <w:spacing w:line="360" w:lineRule="atLeast"/>
        <w:jc w:val="center"/>
        <w:rPr>
          <w:rFonts w:ascii="Garamond" w:hAnsi="Garamond"/>
          <w:b/>
          <w:bCs/>
        </w:rPr>
      </w:pPr>
    </w:p>
    <w:p w14:paraId="324D4BCE" w14:textId="37EBCD65" w:rsidR="001C6F41" w:rsidRPr="009A2438" w:rsidRDefault="001C6F41" w:rsidP="00BB7FB2">
      <w:pPr>
        <w:spacing w:line="360" w:lineRule="atLeast"/>
        <w:jc w:val="center"/>
        <w:rPr>
          <w:rFonts w:ascii="Garamond" w:hAnsi="Garamond"/>
          <w:b/>
          <w:bCs/>
          <w:sz w:val="28"/>
          <w:szCs w:val="28"/>
        </w:rPr>
      </w:pPr>
      <w:r w:rsidRPr="00BB2D25">
        <w:rPr>
          <w:rFonts w:ascii="Garamond" w:hAnsi="Garamond"/>
          <w:b/>
          <w:bCs/>
          <w:sz w:val="28"/>
          <w:szCs w:val="28"/>
        </w:rPr>
        <w:t xml:space="preserve">Pécs, </w:t>
      </w:r>
      <w:r w:rsidR="00666727" w:rsidRPr="000570D6">
        <w:rPr>
          <w:rFonts w:ascii="Garamond" w:hAnsi="Garamond"/>
          <w:b/>
          <w:bCs/>
          <w:sz w:val="28"/>
          <w:szCs w:val="28"/>
        </w:rPr>
        <w:t>20</w:t>
      </w:r>
      <w:r w:rsidR="00512C47" w:rsidRPr="000570D6">
        <w:rPr>
          <w:rFonts w:ascii="Garamond" w:hAnsi="Garamond"/>
          <w:b/>
          <w:bCs/>
          <w:sz w:val="28"/>
          <w:szCs w:val="28"/>
        </w:rPr>
        <w:t>2</w:t>
      </w:r>
      <w:r w:rsidR="009872DA">
        <w:rPr>
          <w:rFonts w:ascii="Garamond" w:hAnsi="Garamond"/>
          <w:b/>
          <w:bCs/>
          <w:sz w:val="28"/>
          <w:szCs w:val="28"/>
        </w:rPr>
        <w:t>4</w:t>
      </w:r>
      <w:r w:rsidRPr="000570D6">
        <w:rPr>
          <w:rFonts w:ascii="Garamond" w:hAnsi="Garamond"/>
          <w:b/>
          <w:bCs/>
          <w:sz w:val="28"/>
          <w:szCs w:val="28"/>
        </w:rPr>
        <w:t xml:space="preserve">. </w:t>
      </w:r>
      <w:r w:rsidR="001321B1" w:rsidRPr="000570D6">
        <w:rPr>
          <w:rFonts w:ascii="Garamond" w:hAnsi="Garamond"/>
          <w:b/>
          <w:bCs/>
          <w:sz w:val="28"/>
          <w:szCs w:val="28"/>
        </w:rPr>
        <w:t>március</w:t>
      </w:r>
    </w:p>
    <w:p w14:paraId="5A61FC05" w14:textId="77777777" w:rsidR="001C6F41" w:rsidRPr="009A2438" w:rsidRDefault="001C6F41" w:rsidP="001C6F41">
      <w:pPr>
        <w:spacing w:line="360" w:lineRule="atLeast"/>
        <w:rPr>
          <w:rFonts w:ascii="Garamond" w:hAnsi="Garamond"/>
        </w:rPr>
      </w:pPr>
    </w:p>
    <w:p w14:paraId="7C0E3204" w14:textId="77777777" w:rsidR="001C6F41" w:rsidRPr="009A2438" w:rsidRDefault="001C6F41" w:rsidP="001C6F41">
      <w:pPr>
        <w:spacing w:line="360" w:lineRule="atLeast"/>
        <w:jc w:val="both"/>
        <w:rPr>
          <w:rFonts w:ascii="Garamond" w:hAnsi="Garamond"/>
          <w:sz w:val="28"/>
          <w:szCs w:val="28"/>
        </w:rPr>
      </w:pPr>
    </w:p>
    <w:p w14:paraId="47A1BA5D" w14:textId="77777777" w:rsidR="001C6F41" w:rsidRPr="009A2438" w:rsidRDefault="001C6F41" w:rsidP="001C6F41">
      <w:pPr>
        <w:spacing w:line="360" w:lineRule="atLeast"/>
        <w:jc w:val="both"/>
        <w:rPr>
          <w:rFonts w:ascii="Garamond" w:hAnsi="Garamond"/>
          <w:sz w:val="28"/>
          <w:szCs w:val="28"/>
        </w:rPr>
      </w:pPr>
    </w:p>
    <w:p w14:paraId="227765D1" w14:textId="77777777" w:rsidR="001C6F41" w:rsidRPr="009A2438" w:rsidRDefault="001C6F41" w:rsidP="001C6F41">
      <w:pPr>
        <w:spacing w:line="360" w:lineRule="atLeast"/>
        <w:jc w:val="both"/>
        <w:rPr>
          <w:rFonts w:ascii="Garamond" w:hAnsi="Garamond"/>
          <w:sz w:val="28"/>
          <w:szCs w:val="28"/>
        </w:rPr>
      </w:pPr>
    </w:p>
    <w:p w14:paraId="5989C935" w14:textId="77777777" w:rsidR="001C6F41" w:rsidRPr="009A2438" w:rsidRDefault="001C6F41" w:rsidP="001C6F41">
      <w:pPr>
        <w:spacing w:line="360" w:lineRule="atLeast"/>
        <w:jc w:val="both"/>
        <w:rPr>
          <w:rFonts w:ascii="Garamond" w:hAnsi="Garamond"/>
          <w:sz w:val="28"/>
        </w:rPr>
      </w:pPr>
    </w:p>
    <w:p w14:paraId="15F8DEA2" w14:textId="6F28B5A5" w:rsidR="001C6F41" w:rsidRPr="009A2438" w:rsidRDefault="001C6F41" w:rsidP="001C6F41">
      <w:pPr>
        <w:spacing w:line="360" w:lineRule="atLeast"/>
        <w:jc w:val="both"/>
        <w:rPr>
          <w:rFonts w:ascii="Garamond" w:hAnsi="Garamond"/>
          <w:sz w:val="28"/>
        </w:rPr>
      </w:pPr>
      <w:r w:rsidRPr="009A2438">
        <w:rPr>
          <w:rFonts w:ascii="Garamond" w:hAnsi="Garamond"/>
          <w:sz w:val="28"/>
        </w:rPr>
        <w:t>A Pécsi Tudományegyetem Közgazdaságtudományi Kara az Országos Akkreditációs Bizottság felhatalmazása alapján az 1994/95-ös tanévtől kezdődően minden évben tudományos fokozat (PhD) megszerzésére felkészítő, gazdálkodástan szakos doktori képzést indíthat</w:t>
      </w:r>
      <w:r w:rsidR="009A2438">
        <w:rPr>
          <w:rFonts w:ascii="Garamond" w:hAnsi="Garamond"/>
          <w:sz w:val="28"/>
        </w:rPr>
        <w:t>.</w:t>
      </w:r>
      <w:r w:rsidRPr="009A2438">
        <w:rPr>
          <w:rFonts w:ascii="Garamond" w:hAnsi="Garamond"/>
          <w:sz w:val="28"/>
        </w:rPr>
        <w:t xml:space="preserve"> </w:t>
      </w:r>
      <w:r w:rsidR="00C454A4" w:rsidRPr="00C454A4">
        <w:rPr>
          <w:rFonts w:ascii="Garamond" w:hAnsi="Garamond"/>
          <w:sz w:val="28"/>
        </w:rPr>
        <w:t xml:space="preserve">A képzés prof. dr. </w:t>
      </w:r>
      <w:r w:rsidR="00C454A4">
        <w:rPr>
          <w:rFonts w:ascii="Garamond" w:hAnsi="Garamond"/>
          <w:sz w:val="28"/>
        </w:rPr>
        <w:t>Rappai Gábor</w:t>
      </w:r>
      <w:r w:rsidR="00C454A4" w:rsidRPr="00C454A4">
        <w:rPr>
          <w:rFonts w:ascii="Garamond" w:hAnsi="Garamond"/>
          <w:sz w:val="28"/>
        </w:rPr>
        <w:t xml:space="preserve"> egyetemi tanár, doktori iskola vezető szakmai irányításával folyik.</w:t>
      </w:r>
    </w:p>
    <w:p w14:paraId="0781A14E" w14:textId="77777777" w:rsidR="001C6F41" w:rsidRPr="009A2438" w:rsidRDefault="001C6F41" w:rsidP="001C6F41">
      <w:pPr>
        <w:spacing w:line="360" w:lineRule="atLeast"/>
        <w:rPr>
          <w:rFonts w:ascii="Garamond" w:hAnsi="Garamond"/>
          <w:sz w:val="28"/>
        </w:rPr>
      </w:pPr>
    </w:p>
    <w:p w14:paraId="1315E682" w14:textId="68395508" w:rsidR="006D2490" w:rsidRDefault="006D2490" w:rsidP="006D2490">
      <w:pPr>
        <w:pStyle w:val="Szvegtrzs"/>
        <w:autoSpaceDE/>
        <w:autoSpaceDN/>
        <w:rPr>
          <w:rFonts w:ascii="Garamond" w:hAnsi="Garamond" w:cs="Times New Roman"/>
          <w:lang w:val="hu-HU"/>
        </w:rPr>
      </w:pPr>
      <w:r w:rsidRPr="009A2438">
        <w:rPr>
          <w:rFonts w:ascii="Garamond" w:hAnsi="Garamond" w:cs="Times New Roman"/>
          <w:lang w:val="hu-HU"/>
        </w:rPr>
        <w:t>A doktori képzésre pályázat útján lehet jelentkezni. Az 20</w:t>
      </w:r>
      <w:r w:rsidR="00512C47">
        <w:rPr>
          <w:rFonts w:ascii="Garamond" w:hAnsi="Garamond" w:cs="Times New Roman"/>
          <w:lang w:val="hu-HU"/>
        </w:rPr>
        <w:t>2</w:t>
      </w:r>
      <w:r w:rsidR="00DB5A11">
        <w:rPr>
          <w:rFonts w:ascii="Garamond" w:hAnsi="Garamond" w:cs="Times New Roman"/>
          <w:lang w:val="hu-HU"/>
        </w:rPr>
        <w:t>4</w:t>
      </w:r>
      <w:r w:rsidRPr="009A2438">
        <w:rPr>
          <w:rFonts w:ascii="Garamond" w:hAnsi="Garamond" w:cs="Times New Roman"/>
          <w:lang w:val="hu-HU"/>
        </w:rPr>
        <w:t>/20</w:t>
      </w:r>
      <w:r w:rsidR="009A2438">
        <w:rPr>
          <w:rFonts w:ascii="Garamond" w:hAnsi="Garamond" w:cs="Times New Roman"/>
          <w:lang w:val="hu-HU"/>
        </w:rPr>
        <w:t>2</w:t>
      </w:r>
      <w:r w:rsidR="00DB5A11">
        <w:rPr>
          <w:rFonts w:ascii="Garamond" w:hAnsi="Garamond" w:cs="Times New Roman"/>
          <w:lang w:val="hu-HU"/>
        </w:rPr>
        <w:t>5</w:t>
      </w:r>
      <w:r w:rsidRPr="009A2438">
        <w:rPr>
          <w:rFonts w:ascii="Garamond" w:hAnsi="Garamond" w:cs="Times New Roman"/>
          <w:lang w:val="hu-HU"/>
        </w:rPr>
        <w:t xml:space="preserve">. tanévre vonatkozó pályázatokat </w:t>
      </w:r>
      <w:r w:rsidR="00512C47">
        <w:rPr>
          <w:rFonts w:ascii="Garamond" w:hAnsi="Garamond" w:cs="Times New Roman"/>
          <w:lang w:val="hu-HU"/>
        </w:rPr>
        <w:t>a Pécsi Tudományegyetem honlapján:</w:t>
      </w:r>
    </w:p>
    <w:p w14:paraId="4A38D368" w14:textId="77777777" w:rsidR="00512C47" w:rsidRDefault="00F065DD" w:rsidP="00512C47">
      <w:pPr>
        <w:pStyle w:val="NormlWeb"/>
        <w:jc w:val="center"/>
        <w:rPr>
          <w:rFonts w:ascii="Calibri" w:hAnsi="Calibri" w:cs="Calibri"/>
          <w:color w:val="000000"/>
        </w:rPr>
      </w:pPr>
      <w:hyperlink r:id="rId10" w:history="1">
        <w:r w:rsidR="00512C47">
          <w:rPr>
            <w:rStyle w:val="Hiperhivatkozs"/>
            <w:rFonts w:ascii="Calibri" w:hAnsi="Calibri" w:cs="Calibri"/>
            <w:b/>
            <w:bCs/>
            <w:sz w:val="28"/>
            <w:szCs w:val="28"/>
          </w:rPr>
          <w:t>https://pte.hu/hu/jelentkezes-doktori-kepzesre</w:t>
        </w:r>
      </w:hyperlink>
    </w:p>
    <w:p w14:paraId="01130FE2" w14:textId="77777777" w:rsidR="00512C47" w:rsidRDefault="00512C47" w:rsidP="006D2490">
      <w:pPr>
        <w:pStyle w:val="Szvegtrzs"/>
        <w:autoSpaceDE/>
        <w:autoSpaceDN/>
        <w:rPr>
          <w:rFonts w:ascii="Garamond" w:hAnsi="Garamond" w:cs="Times New Roman"/>
          <w:lang w:val="hu-HU"/>
        </w:rPr>
      </w:pPr>
      <w:r>
        <w:rPr>
          <w:rFonts w:ascii="Garamond" w:hAnsi="Garamond" w:cs="Times New Roman"/>
          <w:lang w:val="hu-HU"/>
        </w:rPr>
        <w:t>lehet feltölteni.</w:t>
      </w:r>
    </w:p>
    <w:p w14:paraId="5354EF12" w14:textId="77777777" w:rsidR="00512C47" w:rsidRDefault="00512C47" w:rsidP="006D2490">
      <w:pPr>
        <w:pStyle w:val="Szvegtrzs"/>
        <w:autoSpaceDE/>
        <w:autoSpaceDN/>
        <w:rPr>
          <w:rFonts w:ascii="Garamond" w:hAnsi="Garamond" w:cs="Times New Roman"/>
          <w:lang w:val="hu-HU"/>
        </w:rPr>
      </w:pPr>
    </w:p>
    <w:p w14:paraId="7C64788D" w14:textId="77777777" w:rsidR="00512C47" w:rsidRPr="009A2438" w:rsidRDefault="00512C47" w:rsidP="00512C47">
      <w:pPr>
        <w:pStyle w:val="Szvegtrzs"/>
        <w:autoSpaceDE/>
        <w:autoSpaceDN/>
        <w:jc w:val="left"/>
        <w:rPr>
          <w:rFonts w:ascii="Garamond" w:hAnsi="Garamond" w:cs="Times New Roman"/>
          <w:lang w:val="hu-HU"/>
        </w:rPr>
      </w:pPr>
      <w:r>
        <w:rPr>
          <w:rFonts w:ascii="Garamond" w:hAnsi="Garamond" w:cs="Times New Roman"/>
          <w:lang w:val="hu-HU"/>
        </w:rPr>
        <w:t>Kiegészítő információk:</w:t>
      </w:r>
      <w:r>
        <w:rPr>
          <w:rFonts w:ascii="Garamond" w:hAnsi="Garamond" w:cs="Times New Roman"/>
          <w:lang w:val="hu-HU"/>
        </w:rPr>
        <w:br/>
      </w:r>
      <w:hyperlink r:id="rId11" w:history="1">
        <w:r w:rsidRPr="00A21900">
          <w:rPr>
            <w:rStyle w:val="Hiperhivatkozs"/>
            <w:rFonts w:ascii="Garamond" w:hAnsi="Garamond" w:cs="Times New Roman"/>
            <w:lang w:val="hu-HU"/>
          </w:rPr>
          <w:t>https://ktk.pte.hu/hu/kepzesek/doktori-kepzesek/gazdalkodastani-doktori-iskola</w:t>
        </w:r>
      </w:hyperlink>
      <w:r>
        <w:rPr>
          <w:rFonts w:ascii="Garamond" w:hAnsi="Garamond" w:cs="Times New Roman"/>
          <w:lang w:val="hu-HU"/>
        </w:rPr>
        <w:t xml:space="preserve"> </w:t>
      </w:r>
    </w:p>
    <w:p w14:paraId="3571BDEC" w14:textId="77777777" w:rsidR="001C6F41" w:rsidRPr="009A2438" w:rsidRDefault="001C6F41" w:rsidP="001C6F41">
      <w:pPr>
        <w:spacing w:line="360" w:lineRule="atLeast"/>
        <w:jc w:val="both"/>
        <w:rPr>
          <w:rFonts w:ascii="Garamond" w:hAnsi="Garamond"/>
          <w:sz w:val="28"/>
        </w:rPr>
      </w:pPr>
    </w:p>
    <w:p w14:paraId="678FD495" w14:textId="4991DE6A" w:rsidR="006D2490" w:rsidRPr="00BB2D25" w:rsidRDefault="006D2490" w:rsidP="006D2490">
      <w:pPr>
        <w:spacing w:line="360" w:lineRule="atLeast"/>
        <w:jc w:val="center"/>
        <w:rPr>
          <w:rFonts w:ascii="Garamond" w:hAnsi="Garamond"/>
          <w:b/>
          <w:bCs/>
          <w:sz w:val="32"/>
          <w:szCs w:val="32"/>
        </w:rPr>
      </w:pPr>
      <w:r w:rsidRPr="009A2438">
        <w:rPr>
          <w:rFonts w:ascii="Garamond" w:hAnsi="Garamond"/>
          <w:b/>
          <w:bCs/>
          <w:sz w:val="32"/>
          <w:szCs w:val="32"/>
        </w:rPr>
        <w:t>A pályázatok benyújtásának határideje</w:t>
      </w:r>
      <w:r w:rsidRPr="00BB2D25">
        <w:rPr>
          <w:rFonts w:ascii="Garamond" w:hAnsi="Garamond"/>
          <w:b/>
          <w:bCs/>
          <w:sz w:val="32"/>
          <w:szCs w:val="32"/>
        </w:rPr>
        <w:t xml:space="preserve">: </w:t>
      </w:r>
      <w:r w:rsidRPr="000570D6">
        <w:rPr>
          <w:rFonts w:ascii="Garamond" w:hAnsi="Garamond"/>
          <w:b/>
          <w:bCs/>
          <w:sz w:val="32"/>
          <w:szCs w:val="32"/>
        </w:rPr>
        <w:t>20</w:t>
      </w:r>
      <w:r w:rsidR="00512C47" w:rsidRPr="000570D6">
        <w:rPr>
          <w:rFonts w:ascii="Garamond" w:hAnsi="Garamond"/>
          <w:b/>
          <w:bCs/>
          <w:sz w:val="32"/>
          <w:szCs w:val="32"/>
        </w:rPr>
        <w:t>2</w:t>
      </w:r>
      <w:r w:rsidR="00CB5BD4">
        <w:rPr>
          <w:rFonts w:ascii="Garamond" w:hAnsi="Garamond"/>
          <w:b/>
          <w:bCs/>
          <w:sz w:val="32"/>
          <w:szCs w:val="32"/>
        </w:rPr>
        <w:t>4</w:t>
      </w:r>
      <w:r w:rsidRPr="000570D6">
        <w:rPr>
          <w:rFonts w:ascii="Garamond" w:hAnsi="Garamond"/>
          <w:b/>
          <w:bCs/>
          <w:sz w:val="32"/>
          <w:szCs w:val="32"/>
        </w:rPr>
        <w:t xml:space="preserve">. </w:t>
      </w:r>
      <w:r w:rsidR="001321B1" w:rsidRPr="000570D6">
        <w:rPr>
          <w:rFonts w:ascii="Garamond" w:hAnsi="Garamond"/>
          <w:b/>
          <w:bCs/>
          <w:sz w:val="32"/>
          <w:szCs w:val="32"/>
        </w:rPr>
        <w:t>május 31</w:t>
      </w:r>
      <w:r w:rsidRPr="000570D6">
        <w:rPr>
          <w:rFonts w:ascii="Garamond" w:hAnsi="Garamond"/>
          <w:b/>
          <w:bCs/>
          <w:sz w:val="32"/>
          <w:szCs w:val="32"/>
        </w:rPr>
        <w:t>.</w:t>
      </w:r>
    </w:p>
    <w:p w14:paraId="13DB4DC5" w14:textId="77777777" w:rsidR="006D2490" w:rsidRPr="00BB2D25" w:rsidRDefault="006D2490" w:rsidP="006D2490">
      <w:pPr>
        <w:spacing w:line="360" w:lineRule="atLeast"/>
        <w:jc w:val="both"/>
        <w:rPr>
          <w:rFonts w:ascii="Garamond" w:hAnsi="Garamond"/>
          <w:sz w:val="28"/>
          <w:szCs w:val="28"/>
        </w:rPr>
      </w:pPr>
    </w:p>
    <w:p w14:paraId="5F4338C9" w14:textId="7C0E559B" w:rsidR="006D2490" w:rsidRPr="00BB2D25" w:rsidRDefault="006D2490" w:rsidP="006D2490">
      <w:pPr>
        <w:spacing w:line="360" w:lineRule="atLeast"/>
        <w:jc w:val="both"/>
        <w:rPr>
          <w:rFonts w:ascii="Garamond" w:hAnsi="Garamond"/>
          <w:sz w:val="28"/>
          <w:szCs w:val="28"/>
        </w:rPr>
      </w:pPr>
      <w:r w:rsidRPr="00BB2D25">
        <w:rPr>
          <w:rFonts w:ascii="Garamond" w:hAnsi="Garamond"/>
          <w:sz w:val="28"/>
          <w:szCs w:val="28"/>
        </w:rPr>
        <w:t xml:space="preserve">A pályázóknak felvételi elbeszélgetésen kell megjelenniük </w:t>
      </w:r>
      <w:r w:rsidRPr="000570D6">
        <w:rPr>
          <w:rFonts w:ascii="Garamond" w:hAnsi="Garamond"/>
          <w:b/>
          <w:sz w:val="28"/>
          <w:szCs w:val="28"/>
        </w:rPr>
        <w:t>20</w:t>
      </w:r>
      <w:r w:rsidR="00512C47" w:rsidRPr="000570D6">
        <w:rPr>
          <w:rFonts w:ascii="Garamond" w:hAnsi="Garamond"/>
          <w:b/>
          <w:sz w:val="28"/>
          <w:szCs w:val="28"/>
        </w:rPr>
        <w:t>2</w:t>
      </w:r>
      <w:r w:rsidR="001321B1" w:rsidRPr="000570D6">
        <w:rPr>
          <w:rFonts w:ascii="Garamond" w:hAnsi="Garamond"/>
          <w:b/>
          <w:sz w:val="28"/>
          <w:szCs w:val="28"/>
        </w:rPr>
        <w:t>3</w:t>
      </w:r>
      <w:r w:rsidRPr="000570D6">
        <w:rPr>
          <w:rFonts w:ascii="Garamond" w:hAnsi="Garamond"/>
          <w:b/>
          <w:sz w:val="28"/>
          <w:szCs w:val="28"/>
        </w:rPr>
        <w:t>. </w:t>
      </w:r>
      <w:r w:rsidR="001321B1" w:rsidRPr="000570D6">
        <w:rPr>
          <w:rFonts w:ascii="Garamond" w:hAnsi="Garamond"/>
          <w:b/>
          <w:sz w:val="28"/>
          <w:szCs w:val="28"/>
        </w:rPr>
        <w:t xml:space="preserve">június </w:t>
      </w:r>
      <w:r w:rsidR="000570D6" w:rsidRPr="000570D6">
        <w:rPr>
          <w:rFonts w:ascii="Garamond" w:hAnsi="Garamond"/>
          <w:b/>
          <w:sz w:val="28"/>
          <w:szCs w:val="28"/>
        </w:rPr>
        <w:t>1</w:t>
      </w:r>
      <w:r w:rsidR="00CB5BD4">
        <w:rPr>
          <w:rFonts w:ascii="Garamond" w:hAnsi="Garamond"/>
          <w:b/>
          <w:sz w:val="28"/>
          <w:szCs w:val="28"/>
        </w:rPr>
        <w:t>0</w:t>
      </w:r>
      <w:r w:rsidR="001321B1">
        <w:rPr>
          <w:rFonts w:ascii="Garamond" w:hAnsi="Garamond"/>
          <w:b/>
          <w:sz w:val="28"/>
          <w:szCs w:val="28"/>
        </w:rPr>
        <w:t xml:space="preserve"> </w:t>
      </w:r>
      <w:r w:rsidR="000570D6">
        <w:rPr>
          <w:rFonts w:ascii="Garamond" w:hAnsi="Garamond"/>
          <w:b/>
          <w:sz w:val="28"/>
          <w:szCs w:val="28"/>
        </w:rPr>
        <w:t>– 20 közötti időszakban. A meghallgatás tényleges időpontja később kerül kihirdetésre.</w:t>
      </w:r>
    </w:p>
    <w:p w14:paraId="30E65608" w14:textId="77777777" w:rsidR="001C6F41" w:rsidRPr="00BB2D25" w:rsidRDefault="001C6F41" w:rsidP="001C6F41">
      <w:pPr>
        <w:spacing w:line="360" w:lineRule="atLeast"/>
        <w:rPr>
          <w:rFonts w:ascii="Garamond" w:hAnsi="Garamond"/>
          <w:sz w:val="28"/>
        </w:rPr>
      </w:pPr>
    </w:p>
    <w:p w14:paraId="0F7F30AC" w14:textId="1A7563A2" w:rsidR="001C6F41" w:rsidRPr="00BB2D25" w:rsidRDefault="001C6F41" w:rsidP="00315C9C">
      <w:pPr>
        <w:spacing w:line="360" w:lineRule="atLeast"/>
        <w:jc w:val="both"/>
        <w:rPr>
          <w:rFonts w:ascii="Garamond" w:hAnsi="Garamond"/>
          <w:sz w:val="28"/>
        </w:rPr>
      </w:pPr>
      <w:r w:rsidRPr="00BB2D25">
        <w:rPr>
          <w:rFonts w:ascii="Garamond" w:hAnsi="Garamond"/>
          <w:sz w:val="28"/>
        </w:rPr>
        <w:t xml:space="preserve">A doktori képzésben részt vevő </w:t>
      </w:r>
      <w:r w:rsidR="00F51FEF" w:rsidRPr="00BB2D25">
        <w:rPr>
          <w:rFonts w:ascii="Garamond" w:hAnsi="Garamond"/>
          <w:sz w:val="28"/>
        </w:rPr>
        <w:t>önköltséges</w:t>
      </w:r>
      <w:r w:rsidR="006D2490" w:rsidRPr="00BB2D25">
        <w:rPr>
          <w:rFonts w:ascii="Garamond" w:hAnsi="Garamond"/>
          <w:sz w:val="28"/>
        </w:rPr>
        <w:t xml:space="preserve"> hallgatók az I–II–III–IV. </w:t>
      </w:r>
      <w:r w:rsidRPr="00BB2D25">
        <w:rPr>
          <w:rFonts w:ascii="Garamond" w:hAnsi="Garamond"/>
          <w:sz w:val="28"/>
        </w:rPr>
        <w:t xml:space="preserve">évfolyamon költségtérítést fizetnek, a </w:t>
      </w:r>
      <w:r w:rsidR="003340B5" w:rsidRPr="000570D6">
        <w:rPr>
          <w:rFonts w:ascii="Garamond" w:hAnsi="Garamond"/>
          <w:sz w:val="28"/>
        </w:rPr>
        <w:t>20</w:t>
      </w:r>
      <w:r w:rsidR="00512C47" w:rsidRPr="000570D6">
        <w:rPr>
          <w:rFonts w:ascii="Garamond" w:hAnsi="Garamond"/>
          <w:sz w:val="28"/>
        </w:rPr>
        <w:t>2</w:t>
      </w:r>
      <w:r w:rsidR="00CB5BD4">
        <w:rPr>
          <w:rFonts w:ascii="Garamond" w:hAnsi="Garamond"/>
          <w:sz w:val="28"/>
        </w:rPr>
        <w:t>4</w:t>
      </w:r>
      <w:r w:rsidRPr="000570D6">
        <w:rPr>
          <w:rFonts w:ascii="Garamond" w:hAnsi="Garamond"/>
          <w:sz w:val="28"/>
        </w:rPr>
        <w:t>/20</w:t>
      </w:r>
      <w:r w:rsidR="00512C47" w:rsidRPr="000570D6">
        <w:rPr>
          <w:rFonts w:ascii="Garamond" w:hAnsi="Garamond"/>
          <w:sz w:val="28"/>
        </w:rPr>
        <w:t>2</w:t>
      </w:r>
      <w:r w:rsidR="00CB5BD4">
        <w:rPr>
          <w:rFonts w:ascii="Garamond" w:hAnsi="Garamond"/>
          <w:sz w:val="28"/>
        </w:rPr>
        <w:t>5</w:t>
      </w:r>
      <w:r w:rsidRPr="000570D6">
        <w:rPr>
          <w:rFonts w:ascii="Garamond" w:hAnsi="Garamond"/>
          <w:sz w:val="28"/>
        </w:rPr>
        <w:t xml:space="preserve">. tanévben </w:t>
      </w:r>
      <w:r w:rsidR="007A6589" w:rsidRPr="000570D6">
        <w:rPr>
          <w:rFonts w:ascii="Garamond" w:hAnsi="Garamond"/>
          <w:sz w:val="28"/>
        </w:rPr>
        <w:t>500.000, -</w:t>
      </w:r>
      <w:r w:rsidRPr="00BB2D25">
        <w:rPr>
          <w:rFonts w:ascii="Garamond" w:hAnsi="Garamond"/>
          <w:sz w:val="28"/>
        </w:rPr>
        <w:t xml:space="preserve"> Ft/félév.</w:t>
      </w:r>
    </w:p>
    <w:p w14:paraId="1D7B0011" w14:textId="77777777" w:rsidR="001C6F41" w:rsidRPr="00BB2D25" w:rsidRDefault="001C6F41" w:rsidP="001C6F41">
      <w:pPr>
        <w:spacing w:line="360" w:lineRule="atLeast"/>
        <w:rPr>
          <w:rFonts w:ascii="Garamond" w:hAnsi="Garamond"/>
          <w:sz w:val="28"/>
        </w:rPr>
      </w:pPr>
    </w:p>
    <w:p w14:paraId="12BE4DE4" w14:textId="77777777" w:rsidR="001C6F41" w:rsidRPr="00BB2D25" w:rsidRDefault="001C6F41" w:rsidP="001C6F41">
      <w:pPr>
        <w:spacing w:line="360" w:lineRule="atLeast"/>
        <w:jc w:val="both"/>
        <w:rPr>
          <w:rFonts w:ascii="Garamond" w:hAnsi="Garamond"/>
          <w:sz w:val="28"/>
        </w:rPr>
      </w:pPr>
      <w:r w:rsidRPr="00BB2D25">
        <w:rPr>
          <w:rFonts w:ascii="Garamond" w:hAnsi="Garamond"/>
          <w:sz w:val="28"/>
        </w:rPr>
        <w:t>A PTE Közgazdaságtudományi Karán folyó doktori képzésről, a képzésben való részvétel feltételeiről, a jelentkezés módjáról a mellékelt tájékoztató nyújt részleteket.</w:t>
      </w:r>
    </w:p>
    <w:p w14:paraId="29BEE2C5" w14:textId="77777777" w:rsidR="001C6F41" w:rsidRPr="00BB2D25" w:rsidRDefault="001C6F41" w:rsidP="001C6F41">
      <w:pPr>
        <w:spacing w:line="360" w:lineRule="atLeast"/>
        <w:rPr>
          <w:rFonts w:ascii="Garamond" w:hAnsi="Garamond"/>
          <w:sz w:val="28"/>
        </w:rPr>
      </w:pPr>
    </w:p>
    <w:p w14:paraId="1B0E6939" w14:textId="77777777" w:rsidR="001C6F41" w:rsidRPr="00BB2D25" w:rsidRDefault="001C6F41" w:rsidP="001C6F41">
      <w:pPr>
        <w:spacing w:line="360" w:lineRule="atLeast"/>
        <w:rPr>
          <w:rFonts w:ascii="Garamond" w:hAnsi="Garamond"/>
          <w:sz w:val="28"/>
        </w:rPr>
      </w:pPr>
    </w:p>
    <w:p w14:paraId="12E77864" w14:textId="726022DD" w:rsidR="001C6F41" w:rsidRPr="009A2438" w:rsidRDefault="001C6F41" w:rsidP="00315C9C">
      <w:pPr>
        <w:spacing w:line="360" w:lineRule="atLeast"/>
        <w:rPr>
          <w:rFonts w:ascii="Garamond" w:hAnsi="Garamond"/>
          <w:sz w:val="28"/>
        </w:rPr>
      </w:pPr>
      <w:r w:rsidRPr="000570D6">
        <w:rPr>
          <w:rFonts w:ascii="Garamond" w:hAnsi="Garamond"/>
          <w:sz w:val="28"/>
        </w:rPr>
        <w:t xml:space="preserve">Pécs, </w:t>
      </w:r>
      <w:r w:rsidR="003340B5" w:rsidRPr="000570D6">
        <w:rPr>
          <w:rFonts w:ascii="Garamond" w:hAnsi="Garamond"/>
          <w:sz w:val="28"/>
        </w:rPr>
        <w:t>20</w:t>
      </w:r>
      <w:r w:rsidR="00227973" w:rsidRPr="000570D6">
        <w:rPr>
          <w:rFonts w:ascii="Garamond" w:hAnsi="Garamond"/>
          <w:sz w:val="28"/>
        </w:rPr>
        <w:t>2</w:t>
      </w:r>
      <w:r w:rsidR="00CB5BD4">
        <w:rPr>
          <w:rFonts w:ascii="Garamond" w:hAnsi="Garamond"/>
          <w:sz w:val="28"/>
        </w:rPr>
        <w:t>4</w:t>
      </w:r>
      <w:r w:rsidRPr="000570D6">
        <w:rPr>
          <w:rFonts w:ascii="Garamond" w:hAnsi="Garamond"/>
          <w:sz w:val="28"/>
        </w:rPr>
        <w:t xml:space="preserve">. </w:t>
      </w:r>
      <w:r w:rsidR="001321B1" w:rsidRPr="000570D6">
        <w:rPr>
          <w:rFonts w:ascii="Garamond" w:hAnsi="Garamond"/>
          <w:sz w:val="28"/>
        </w:rPr>
        <w:t xml:space="preserve">február </w:t>
      </w:r>
      <w:r w:rsidR="00CB5BD4">
        <w:rPr>
          <w:rFonts w:ascii="Garamond" w:hAnsi="Garamond"/>
          <w:sz w:val="28"/>
        </w:rPr>
        <w:t>1</w:t>
      </w:r>
      <w:r w:rsidR="001C4FB9" w:rsidRPr="000570D6">
        <w:rPr>
          <w:rFonts w:ascii="Garamond" w:hAnsi="Garamond"/>
          <w:sz w:val="28"/>
        </w:rPr>
        <w:t>.</w:t>
      </w:r>
    </w:p>
    <w:p w14:paraId="55024F25" w14:textId="77777777" w:rsidR="001C6F41" w:rsidRPr="009A2438" w:rsidRDefault="001C6F41" w:rsidP="001C6F41">
      <w:pPr>
        <w:spacing w:line="360" w:lineRule="atLeast"/>
        <w:rPr>
          <w:rFonts w:ascii="Garamond" w:hAnsi="Garamond"/>
          <w:sz w:val="28"/>
        </w:rPr>
      </w:pPr>
    </w:p>
    <w:p w14:paraId="54A32ED5" w14:textId="77777777" w:rsidR="001C6F41" w:rsidRPr="009A2438" w:rsidRDefault="001C6F41" w:rsidP="001C6F41">
      <w:pPr>
        <w:spacing w:line="360" w:lineRule="atLeast"/>
        <w:rPr>
          <w:rFonts w:ascii="Garamond" w:hAnsi="Garamond"/>
          <w:sz w:val="28"/>
        </w:rPr>
      </w:pPr>
    </w:p>
    <w:p w14:paraId="13488CE7" w14:textId="77777777" w:rsidR="001C6F41" w:rsidRPr="009A2438" w:rsidRDefault="001C6F41" w:rsidP="001C6F41">
      <w:pPr>
        <w:spacing w:line="360" w:lineRule="atLeast"/>
        <w:rPr>
          <w:rFonts w:ascii="Garamond" w:hAnsi="Garamond"/>
          <w:sz w:val="28"/>
        </w:rPr>
      </w:pPr>
    </w:p>
    <w:p w14:paraId="6152467E" w14:textId="1E1A76AC" w:rsidR="006D2490" w:rsidRPr="009A2438" w:rsidRDefault="006D2490" w:rsidP="006D2490">
      <w:pPr>
        <w:tabs>
          <w:tab w:val="center" w:pos="6237"/>
        </w:tabs>
        <w:spacing w:line="360" w:lineRule="atLeast"/>
        <w:rPr>
          <w:rFonts w:ascii="Garamond" w:hAnsi="Garamond"/>
          <w:sz w:val="28"/>
          <w:szCs w:val="28"/>
        </w:rPr>
      </w:pPr>
      <w:r w:rsidRPr="009A2438">
        <w:rPr>
          <w:rFonts w:ascii="Garamond" w:hAnsi="Garamond"/>
          <w:sz w:val="28"/>
          <w:szCs w:val="28"/>
        </w:rPr>
        <w:tab/>
      </w:r>
      <w:r w:rsidRPr="000570D6">
        <w:rPr>
          <w:rFonts w:ascii="Garamond" w:hAnsi="Garamond"/>
          <w:sz w:val="28"/>
          <w:szCs w:val="28"/>
        </w:rPr>
        <w:t xml:space="preserve">Dr. </w:t>
      </w:r>
      <w:r w:rsidR="001321B1" w:rsidRPr="000570D6">
        <w:rPr>
          <w:rFonts w:ascii="Garamond" w:hAnsi="Garamond"/>
          <w:sz w:val="28"/>
          <w:szCs w:val="28"/>
        </w:rPr>
        <w:t>Takács András</w:t>
      </w:r>
    </w:p>
    <w:p w14:paraId="2C67420A" w14:textId="77777777" w:rsidR="006D2490" w:rsidRPr="009A2438" w:rsidRDefault="006D2490" w:rsidP="006D2490">
      <w:pPr>
        <w:tabs>
          <w:tab w:val="center" w:pos="6237"/>
        </w:tabs>
        <w:spacing w:line="360" w:lineRule="atLeast"/>
        <w:rPr>
          <w:rFonts w:ascii="Garamond" w:hAnsi="Garamond"/>
          <w:sz w:val="28"/>
          <w:szCs w:val="28"/>
        </w:rPr>
      </w:pPr>
      <w:r w:rsidRPr="009A2438">
        <w:rPr>
          <w:rFonts w:ascii="Garamond" w:hAnsi="Garamond"/>
          <w:sz w:val="28"/>
          <w:szCs w:val="28"/>
        </w:rPr>
        <w:tab/>
        <w:t>dékán</w:t>
      </w:r>
    </w:p>
    <w:p w14:paraId="105D538D" w14:textId="77777777" w:rsidR="006D2490" w:rsidRPr="00D10957" w:rsidRDefault="001C6F41" w:rsidP="00792D5F">
      <w:pPr>
        <w:pStyle w:val="Cmsor1"/>
        <w:keepNext w:val="0"/>
        <w:keepLines w:val="0"/>
        <w:pageBreakBefore w:val="0"/>
        <w:spacing w:before="360"/>
        <w:rPr>
          <w:rFonts w:ascii="Garamond" w:hAnsi="Garamond"/>
          <w:spacing w:val="0"/>
          <w:lang w:val="hu-HU"/>
        </w:rPr>
      </w:pPr>
      <w:r w:rsidRPr="009A2438">
        <w:rPr>
          <w:rFonts w:ascii="Garamond" w:hAnsi="Garamond"/>
          <w:lang w:val="hu-HU"/>
        </w:rPr>
        <w:br w:type="page"/>
      </w:r>
      <w:r w:rsidR="006D2490" w:rsidRPr="00D10957">
        <w:rPr>
          <w:rFonts w:ascii="Garamond" w:hAnsi="Garamond"/>
          <w:spacing w:val="0"/>
          <w:lang w:val="hu-HU"/>
        </w:rPr>
        <w:lastRenderedPageBreak/>
        <w:t>Általános tudnivalók</w:t>
      </w:r>
    </w:p>
    <w:p w14:paraId="675AFA7F" w14:textId="77777777" w:rsidR="001C6F41" w:rsidRPr="009A2438" w:rsidRDefault="001C6F41" w:rsidP="001C6F41">
      <w:pPr>
        <w:spacing w:line="360" w:lineRule="atLeast"/>
        <w:rPr>
          <w:rFonts w:ascii="Garamond" w:hAnsi="Garamond"/>
          <w:sz w:val="28"/>
        </w:rPr>
      </w:pPr>
    </w:p>
    <w:p w14:paraId="2848D5C5" w14:textId="77777777" w:rsidR="006D2490" w:rsidRPr="0003523C" w:rsidRDefault="006D2490" w:rsidP="006D2490">
      <w:pPr>
        <w:spacing w:line="360" w:lineRule="atLeast"/>
        <w:rPr>
          <w:rFonts w:ascii="Garamond" w:hAnsi="Garamond"/>
          <w:b/>
        </w:rPr>
      </w:pPr>
      <w:r w:rsidRPr="0003523C">
        <w:rPr>
          <w:rFonts w:ascii="Garamond" w:hAnsi="Garamond"/>
          <w:b/>
        </w:rPr>
        <w:t>A doktori képzés formái:</w:t>
      </w:r>
    </w:p>
    <w:p w14:paraId="0D3DB52B" w14:textId="77777777" w:rsidR="006D2490" w:rsidRPr="009A2438" w:rsidRDefault="006D2490" w:rsidP="006D2490">
      <w:pPr>
        <w:pStyle w:val="Listaszerbekezds"/>
        <w:numPr>
          <w:ilvl w:val="0"/>
          <w:numId w:val="6"/>
        </w:numPr>
        <w:spacing w:before="240" w:line="360" w:lineRule="atLeast"/>
        <w:ind w:left="714" w:hanging="357"/>
        <w:rPr>
          <w:rFonts w:ascii="Garamond" w:hAnsi="Garamond"/>
          <w:b/>
          <w:bCs/>
        </w:rPr>
      </w:pPr>
      <w:r w:rsidRPr="009A2438">
        <w:rPr>
          <w:rFonts w:ascii="Garamond" w:hAnsi="Garamond"/>
          <w:b/>
          <w:bCs/>
        </w:rPr>
        <w:t>Szervezett képzés</w:t>
      </w:r>
    </w:p>
    <w:p w14:paraId="135BFADB" w14:textId="77777777" w:rsidR="006D2490" w:rsidRPr="009A2438" w:rsidRDefault="006D2490" w:rsidP="00F85599">
      <w:pPr>
        <w:numPr>
          <w:ilvl w:val="0"/>
          <w:numId w:val="1"/>
        </w:numPr>
        <w:spacing w:before="60"/>
        <w:ind w:left="1219" w:hanging="510"/>
        <w:jc w:val="both"/>
        <w:rPr>
          <w:rFonts w:ascii="Garamond" w:hAnsi="Garamond"/>
        </w:rPr>
      </w:pPr>
      <w:r w:rsidRPr="009A2438">
        <w:rPr>
          <w:rFonts w:ascii="Garamond" w:hAnsi="Garamond"/>
        </w:rPr>
        <w:t xml:space="preserve">A doktori képzésben a hallgatói jogviszonyban álló doktorandusznak 48 hónap áll rendelkezésére, hogy az előírt tanulmányi kötelezettségeit teljesítse. </w:t>
      </w:r>
    </w:p>
    <w:p w14:paraId="4AB35AEE" w14:textId="5D9B0183" w:rsidR="006D2490" w:rsidRPr="009A2438" w:rsidRDefault="006D2490" w:rsidP="00F85599">
      <w:pPr>
        <w:numPr>
          <w:ilvl w:val="0"/>
          <w:numId w:val="1"/>
        </w:numPr>
        <w:spacing w:before="60"/>
        <w:ind w:left="1219" w:hanging="510"/>
        <w:jc w:val="both"/>
        <w:rPr>
          <w:rFonts w:ascii="Garamond" w:hAnsi="Garamond"/>
        </w:rPr>
      </w:pPr>
      <w:r w:rsidRPr="009A2438">
        <w:rPr>
          <w:rFonts w:ascii="Garamond" w:hAnsi="Garamond"/>
        </w:rPr>
        <w:t>Az államilag finanszírozott hallgatót ösztöndíj illeti meg.</w:t>
      </w:r>
      <w:r w:rsidR="0098306D" w:rsidRPr="009A2438">
        <w:rPr>
          <w:rFonts w:ascii="Garamond" w:hAnsi="Garamond"/>
        </w:rPr>
        <w:tab/>
      </w:r>
      <w:r w:rsidRPr="009A2438">
        <w:rPr>
          <w:rFonts w:ascii="Garamond" w:hAnsi="Garamond"/>
        </w:rPr>
        <w:br/>
        <w:t>A</w:t>
      </w:r>
      <w:r w:rsidR="003222AC">
        <w:rPr>
          <w:rFonts w:ascii="Garamond" w:hAnsi="Garamond"/>
        </w:rPr>
        <w:t>z</w:t>
      </w:r>
      <w:r w:rsidRPr="009A2438">
        <w:rPr>
          <w:rFonts w:ascii="Garamond" w:hAnsi="Garamond"/>
        </w:rPr>
        <w:t xml:space="preserve"> </w:t>
      </w:r>
      <w:r w:rsidR="003222AC">
        <w:rPr>
          <w:rFonts w:ascii="Garamond" w:hAnsi="Garamond"/>
        </w:rPr>
        <w:t>önköltséges</w:t>
      </w:r>
      <w:r w:rsidRPr="009A2438">
        <w:rPr>
          <w:rFonts w:ascii="Garamond" w:hAnsi="Garamond"/>
        </w:rPr>
        <w:t xml:space="preserve"> doktori képzésben részt vevő hallgató a szervezett képzési programokat látogatja, </w:t>
      </w:r>
      <w:r w:rsidR="00F51FEF">
        <w:rPr>
          <w:rFonts w:ascii="Garamond" w:hAnsi="Garamond"/>
        </w:rPr>
        <w:t>önköltséget</w:t>
      </w:r>
      <w:r w:rsidRPr="009A2438">
        <w:rPr>
          <w:rFonts w:ascii="Garamond" w:hAnsi="Garamond"/>
        </w:rPr>
        <w:t xml:space="preserve"> fizet, ösztöndíjra nem jogosult.</w:t>
      </w:r>
    </w:p>
    <w:p w14:paraId="5DB43F37" w14:textId="77777777" w:rsidR="006D2490" w:rsidRPr="009A2438" w:rsidRDefault="006D2490" w:rsidP="006D2490">
      <w:pPr>
        <w:pStyle w:val="Listaszerbekezds"/>
        <w:numPr>
          <w:ilvl w:val="0"/>
          <w:numId w:val="6"/>
        </w:numPr>
        <w:spacing w:before="240" w:line="360" w:lineRule="atLeast"/>
        <w:ind w:left="714" w:hanging="357"/>
        <w:rPr>
          <w:rFonts w:ascii="Garamond" w:hAnsi="Garamond"/>
          <w:b/>
          <w:bCs/>
        </w:rPr>
      </w:pPr>
      <w:r w:rsidRPr="009A2438">
        <w:rPr>
          <w:rFonts w:ascii="Garamond" w:hAnsi="Garamond"/>
          <w:b/>
          <w:bCs/>
        </w:rPr>
        <w:t>Egyéni felkészülés</w:t>
      </w:r>
    </w:p>
    <w:p w14:paraId="66EA0A41" w14:textId="0D2C9A70" w:rsidR="006D2490" w:rsidRPr="009A2438" w:rsidRDefault="006D2490" w:rsidP="0003523C">
      <w:pPr>
        <w:spacing w:before="60"/>
        <w:ind w:left="709"/>
        <w:jc w:val="both"/>
        <w:rPr>
          <w:rFonts w:ascii="Garamond" w:hAnsi="Garamond"/>
        </w:rPr>
      </w:pPr>
      <w:r w:rsidRPr="009A2438">
        <w:rPr>
          <w:rFonts w:ascii="Garamond" w:hAnsi="Garamond"/>
        </w:rPr>
        <w:t xml:space="preserve">A </w:t>
      </w:r>
      <w:r w:rsidR="003474FA">
        <w:rPr>
          <w:rFonts w:ascii="Garamond" w:hAnsi="Garamond"/>
        </w:rPr>
        <w:t>Gazdaságtudományi Doktori Tanács</w:t>
      </w:r>
      <w:r w:rsidR="006469EA">
        <w:rPr>
          <w:rFonts w:ascii="Garamond" w:hAnsi="Garamond"/>
        </w:rPr>
        <w:t xml:space="preserve"> </w:t>
      </w:r>
      <w:r w:rsidRPr="009A2438">
        <w:rPr>
          <w:rFonts w:ascii="Garamond" w:hAnsi="Garamond"/>
        </w:rPr>
        <w:t>felmentést adhat a szervezett doktori képzésben</w:t>
      </w:r>
      <w:r w:rsidR="006469EA">
        <w:rPr>
          <w:rFonts w:ascii="Garamond" w:hAnsi="Garamond"/>
        </w:rPr>
        <w:t>,</w:t>
      </w:r>
      <w:r w:rsidRPr="009A2438">
        <w:rPr>
          <w:rFonts w:ascii="Garamond" w:hAnsi="Garamond"/>
        </w:rPr>
        <w:t xml:space="preserve"> vagy a képzés egy részében való részvétel alól 5-10 éves szakirányú tevékenység és legalább 3</w:t>
      </w:r>
      <w:r w:rsidR="0098306D" w:rsidRPr="009A2438">
        <w:rPr>
          <w:rFonts w:ascii="Garamond" w:hAnsi="Garamond"/>
        </w:rPr>
        <w:t> </w:t>
      </w:r>
      <w:r w:rsidRPr="009A2438">
        <w:rPr>
          <w:rFonts w:ascii="Garamond" w:hAnsi="Garamond"/>
        </w:rPr>
        <w:t>tudományos közlemény felmutatása esetén.</w:t>
      </w:r>
    </w:p>
    <w:p w14:paraId="3B984152" w14:textId="77777777" w:rsidR="006D2490" w:rsidRPr="0003523C" w:rsidRDefault="006D2490" w:rsidP="0003523C">
      <w:pPr>
        <w:spacing w:before="240" w:line="360" w:lineRule="atLeast"/>
        <w:ind w:left="357" w:hanging="357"/>
        <w:rPr>
          <w:rFonts w:ascii="Garamond" w:hAnsi="Garamond"/>
          <w:b/>
          <w:bCs/>
        </w:rPr>
      </w:pPr>
      <w:r w:rsidRPr="0003523C">
        <w:rPr>
          <w:rFonts w:ascii="Garamond" w:hAnsi="Garamond"/>
          <w:b/>
          <w:bCs/>
        </w:rPr>
        <w:t>Felvételi követelmények:</w:t>
      </w:r>
    </w:p>
    <w:p w14:paraId="40490E67" w14:textId="77777777" w:rsidR="001321B1" w:rsidRPr="001321B1" w:rsidRDefault="001321B1" w:rsidP="001321B1">
      <w:pPr>
        <w:pStyle w:val="Listaszerbekezds"/>
        <w:numPr>
          <w:ilvl w:val="0"/>
          <w:numId w:val="11"/>
        </w:numPr>
        <w:spacing w:before="240"/>
        <w:jc w:val="both"/>
        <w:rPr>
          <w:rFonts w:ascii="Garamond" w:hAnsi="Garamond"/>
        </w:rPr>
      </w:pPr>
      <w:r w:rsidRPr="001321B1">
        <w:rPr>
          <w:rFonts w:ascii="Garamond" w:hAnsi="Garamond"/>
        </w:rPr>
        <w:t>gazdaságtudományi képzési területen szerzett mesterdiploma,</w:t>
      </w:r>
    </w:p>
    <w:p w14:paraId="4DBA6E51" w14:textId="77777777" w:rsidR="001321B1" w:rsidRPr="001321B1" w:rsidRDefault="001321B1" w:rsidP="001321B1">
      <w:pPr>
        <w:pStyle w:val="Listaszerbekezds"/>
        <w:numPr>
          <w:ilvl w:val="0"/>
          <w:numId w:val="11"/>
        </w:numPr>
        <w:spacing w:before="240"/>
        <w:jc w:val="both"/>
        <w:rPr>
          <w:rFonts w:ascii="Garamond" w:hAnsi="Garamond"/>
        </w:rPr>
      </w:pPr>
      <w:r w:rsidRPr="001321B1">
        <w:rPr>
          <w:rFonts w:ascii="Garamond" w:hAnsi="Garamond"/>
        </w:rPr>
        <w:t>megfelelő intellektuális kapacitás,</w:t>
      </w:r>
    </w:p>
    <w:p w14:paraId="69611072" w14:textId="4BD060E9" w:rsidR="00B82F73" w:rsidRDefault="001321B1" w:rsidP="00B82F73">
      <w:pPr>
        <w:pStyle w:val="Listaszerbekezds"/>
        <w:numPr>
          <w:ilvl w:val="0"/>
          <w:numId w:val="11"/>
        </w:numPr>
        <w:spacing w:before="240"/>
        <w:jc w:val="both"/>
        <w:rPr>
          <w:rFonts w:ascii="Garamond" w:hAnsi="Garamond"/>
        </w:rPr>
      </w:pPr>
      <w:bookmarkStart w:id="0" w:name="_Hlk128654969"/>
      <w:r w:rsidRPr="000570D6">
        <w:rPr>
          <w:rFonts w:ascii="Garamond" w:hAnsi="Garamond"/>
        </w:rPr>
        <w:t>az angol nyelvből C típusú középfokú állami nyelvvizsga; vagy ezzel egyenértékű angol nyelvtudás</w:t>
      </w:r>
    </w:p>
    <w:p w14:paraId="67B90A9C" w14:textId="231227C2" w:rsidR="007B3122" w:rsidRPr="00B82F73" w:rsidRDefault="00DD083A" w:rsidP="00B82F73">
      <w:pPr>
        <w:pStyle w:val="Listaszerbekezds"/>
        <w:numPr>
          <w:ilvl w:val="0"/>
          <w:numId w:val="11"/>
        </w:numPr>
        <w:spacing w:before="240"/>
        <w:jc w:val="both"/>
        <w:rPr>
          <w:rFonts w:ascii="Garamond" w:hAnsi="Garamond"/>
        </w:rPr>
      </w:pPr>
      <w:r>
        <w:rPr>
          <w:rFonts w:ascii="Garamond" w:hAnsi="Garamond"/>
        </w:rPr>
        <w:t>a doktori tanulmányaikat mesterképzéssel párhuzamosan tervező hallgatók felvételi követelményeit a PTE Doktori Szabályzata tartalmazza</w:t>
      </w:r>
    </w:p>
    <w:bookmarkEnd w:id="0"/>
    <w:p w14:paraId="53D8A44B" w14:textId="77777777" w:rsidR="001321B1" w:rsidRPr="001321B1" w:rsidRDefault="001321B1" w:rsidP="001321B1">
      <w:pPr>
        <w:spacing w:before="240"/>
        <w:jc w:val="both"/>
        <w:rPr>
          <w:rFonts w:ascii="Garamond" w:hAnsi="Garamond"/>
        </w:rPr>
      </w:pPr>
      <w:r w:rsidRPr="001321B1">
        <w:rPr>
          <w:rFonts w:ascii="Garamond" w:hAnsi="Garamond"/>
        </w:rPr>
        <w:t>A programban külföldi hallgatók is részt vehetnek.</w:t>
      </w:r>
    </w:p>
    <w:p w14:paraId="3923C396" w14:textId="77777777" w:rsidR="001321B1" w:rsidRPr="000570D6" w:rsidRDefault="001321B1" w:rsidP="001321B1">
      <w:pPr>
        <w:spacing w:before="240"/>
        <w:jc w:val="both"/>
        <w:rPr>
          <w:rFonts w:ascii="Garamond" w:hAnsi="Garamond"/>
        </w:rPr>
      </w:pPr>
      <w:r w:rsidRPr="000570D6">
        <w:rPr>
          <w:rFonts w:ascii="Garamond" w:hAnsi="Garamond"/>
        </w:rPr>
        <w:t xml:space="preserve">Az önköltséges doktori képzésre történő felvételnél előnyben részesülnek azok a jelöltek, akik a munkahelyükön </w:t>
      </w:r>
      <w:proofErr w:type="spellStart"/>
      <w:r w:rsidRPr="000570D6">
        <w:rPr>
          <w:rFonts w:ascii="Garamond" w:hAnsi="Garamond"/>
        </w:rPr>
        <w:t>hivatásszerűen</w:t>
      </w:r>
      <w:proofErr w:type="spellEnd"/>
      <w:r w:rsidRPr="000570D6">
        <w:rPr>
          <w:rFonts w:ascii="Garamond" w:hAnsi="Garamond"/>
        </w:rPr>
        <w:t xml:space="preserve"> oktatással és/vagy kutatással foglalkoznak, és a munkahely hozzájárul a munkaidő kedvezmény megadásához.</w:t>
      </w:r>
    </w:p>
    <w:p w14:paraId="13253556" w14:textId="36B0686F" w:rsidR="001321B1" w:rsidRPr="000570D6" w:rsidRDefault="001321B1" w:rsidP="001321B1">
      <w:pPr>
        <w:spacing w:before="240"/>
        <w:jc w:val="both"/>
        <w:rPr>
          <w:rFonts w:ascii="Garamond" w:hAnsi="Garamond"/>
        </w:rPr>
      </w:pPr>
      <w:r w:rsidRPr="000570D6">
        <w:rPr>
          <w:rFonts w:ascii="Garamond" w:hAnsi="Garamond"/>
        </w:rPr>
        <w:t>Az állami ösztöndíjas és az önköltséges képzés megkülönböztetése nem érinti a program tartalmát, minden résztvevő ugyanazon kurzus hallgatója.</w:t>
      </w:r>
    </w:p>
    <w:p w14:paraId="0643C693" w14:textId="157BEF66" w:rsidR="006D2490" w:rsidRPr="009A2438" w:rsidRDefault="001321B1" w:rsidP="001321B1">
      <w:pPr>
        <w:spacing w:before="240"/>
        <w:jc w:val="both"/>
        <w:rPr>
          <w:rFonts w:ascii="Garamond" w:hAnsi="Garamond"/>
        </w:rPr>
      </w:pPr>
      <w:bookmarkStart w:id="1" w:name="_Hlk128655239"/>
      <w:r w:rsidRPr="000570D6">
        <w:rPr>
          <w:rFonts w:ascii="Garamond" w:hAnsi="Garamond"/>
        </w:rPr>
        <w:t>A felvételi elbeszélgetés a jelölt érdeklődésének, kutatási aspirációjának, szakmai intelligenciájának, nyelvi ismereteinek felmérésére szolgál.</w:t>
      </w:r>
    </w:p>
    <w:bookmarkEnd w:id="1"/>
    <w:p w14:paraId="4E959CD9" w14:textId="77777777" w:rsidR="00792D5F" w:rsidRPr="009A2438" w:rsidRDefault="00792D5F" w:rsidP="00D10957">
      <w:pPr>
        <w:spacing w:before="240"/>
        <w:jc w:val="both"/>
        <w:rPr>
          <w:rFonts w:ascii="Garamond" w:hAnsi="Garamond"/>
          <w:b/>
          <w:bCs/>
        </w:rPr>
      </w:pPr>
      <w:r w:rsidRPr="009A2438">
        <w:rPr>
          <w:rFonts w:ascii="Garamond" w:hAnsi="Garamond"/>
          <w:b/>
          <w:bCs/>
        </w:rPr>
        <w:t>A jelentkezés</w:t>
      </w:r>
      <w:r w:rsidR="00512C47">
        <w:rPr>
          <w:rFonts w:ascii="Garamond" w:hAnsi="Garamond"/>
          <w:b/>
          <w:bCs/>
        </w:rPr>
        <w:t>hez a PTE honlapon kért anyagokat kell csatolni:</w:t>
      </w:r>
    </w:p>
    <w:p w14:paraId="5CAF0739" w14:textId="77777777" w:rsidR="00512C47" w:rsidRPr="00512C47" w:rsidRDefault="00512C47" w:rsidP="00227973">
      <w:pPr>
        <w:numPr>
          <w:ilvl w:val="0"/>
          <w:numId w:val="1"/>
        </w:numPr>
        <w:ind w:left="1219" w:hanging="510"/>
        <w:jc w:val="both"/>
        <w:rPr>
          <w:rFonts w:ascii="Garamond" w:hAnsi="Garamond"/>
        </w:rPr>
      </w:pPr>
      <w:r w:rsidRPr="00512C47">
        <w:rPr>
          <w:rFonts w:ascii="Garamond" w:hAnsi="Garamond"/>
        </w:rPr>
        <w:t>önéletrajz</w:t>
      </w:r>
      <w:r w:rsidR="00883951">
        <w:rPr>
          <w:rFonts w:ascii="Garamond" w:hAnsi="Garamond"/>
        </w:rPr>
        <w:t xml:space="preserve"> (formátum választható)</w:t>
      </w:r>
      <w:r w:rsidRPr="00512C47">
        <w:rPr>
          <w:rFonts w:ascii="Garamond" w:hAnsi="Garamond"/>
        </w:rPr>
        <w:t>,</w:t>
      </w:r>
    </w:p>
    <w:p w14:paraId="097A1DF4" w14:textId="7F3A72EE" w:rsidR="007F6412" w:rsidRDefault="00512C47" w:rsidP="007F6412">
      <w:pPr>
        <w:numPr>
          <w:ilvl w:val="0"/>
          <w:numId w:val="1"/>
        </w:numPr>
        <w:ind w:left="1219" w:hanging="510"/>
        <w:jc w:val="both"/>
        <w:rPr>
          <w:rFonts w:ascii="Garamond" w:hAnsi="Garamond"/>
        </w:rPr>
      </w:pPr>
      <w:r w:rsidRPr="00512C47">
        <w:rPr>
          <w:rFonts w:ascii="Garamond" w:hAnsi="Garamond"/>
        </w:rPr>
        <w:t>kutatási</w:t>
      </w:r>
      <w:r w:rsidR="00881AF2">
        <w:rPr>
          <w:rFonts w:ascii="Garamond" w:hAnsi="Garamond"/>
        </w:rPr>
        <w:t xml:space="preserve"> terv,</w:t>
      </w:r>
    </w:p>
    <w:p w14:paraId="7F674B90" w14:textId="256F1BA8" w:rsidR="007F6412" w:rsidRDefault="007F6412" w:rsidP="007F6412">
      <w:pPr>
        <w:numPr>
          <w:ilvl w:val="0"/>
          <w:numId w:val="1"/>
        </w:numPr>
        <w:ind w:left="1219" w:hanging="510"/>
        <w:jc w:val="both"/>
        <w:rPr>
          <w:rFonts w:ascii="Garamond" w:hAnsi="Garamond"/>
        </w:rPr>
      </w:pPr>
      <w:r>
        <w:rPr>
          <w:rFonts w:ascii="Garamond" w:hAnsi="Garamond"/>
        </w:rPr>
        <w:t>témavezetői nyilatkozat</w:t>
      </w:r>
      <w:r w:rsidR="00512C47" w:rsidRPr="007F6412">
        <w:rPr>
          <w:rFonts w:ascii="Garamond" w:hAnsi="Garamond"/>
        </w:rPr>
        <w:t xml:space="preserve"> – sablon a KTK honlapról letölthető</w:t>
      </w:r>
    </w:p>
    <w:p w14:paraId="57D1E2F3" w14:textId="0AA53F8C" w:rsidR="00512C47" w:rsidRPr="007F6412" w:rsidRDefault="00881AF2" w:rsidP="007F6412">
      <w:pPr>
        <w:numPr>
          <w:ilvl w:val="0"/>
          <w:numId w:val="1"/>
        </w:numPr>
        <w:ind w:left="1219" w:hanging="510"/>
        <w:jc w:val="both"/>
        <w:rPr>
          <w:rFonts w:ascii="Garamond" w:hAnsi="Garamond"/>
        </w:rPr>
      </w:pPr>
      <w:r w:rsidRPr="00881AF2">
        <w:rPr>
          <w:rFonts w:ascii="Garamond" w:hAnsi="Garamond"/>
        </w:rPr>
        <w:t>az intézetigazgató által aláírt intézeti fogadó nyilatkozat</w:t>
      </w:r>
      <w:r>
        <w:rPr>
          <w:rFonts w:ascii="Garamond" w:hAnsi="Garamond"/>
        </w:rPr>
        <w:t xml:space="preserve"> </w:t>
      </w:r>
      <w:r w:rsidR="00B9233F">
        <w:rPr>
          <w:rFonts w:ascii="Garamond" w:hAnsi="Garamond"/>
        </w:rPr>
        <w:t>–</w:t>
      </w:r>
      <w:r>
        <w:rPr>
          <w:rFonts w:ascii="Garamond" w:hAnsi="Garamond"/>
        </w:rPr>
        <w:t xml:space="preserve"> </w:t>
      </w:r>
      <w:r w:rsidR="00512C47" w:rsidRPr="007F6412">
        <w:rPr>
          <w:rFonts w:ascii="Garamond" w:hAnsi="Garamond"/>
        </w:rPr>
        <w:t>sablon</w:t>
      </w:r>
      <w:r w:rsidR="00B9233F">
        <w:rPr>
          <w:rFonts w:ascii="Garamond" w:hAnsi="Garamond"/>
        </w:rPr>
        <w:t xml:space="preserve"> </w:t>
      </w:r>
      <w:r w:rsidR="00512C47" w:rsidRPr="007F6412">
        <w:rPr>
          <w:rFonts w:ascii="Garamond" w:hAnsi="Garamond"/>
        </w:rPr>
        <w:t>a KTK honlapról letölthető</w:t>
      </w:r>
      <w:r w:rsidR="00883951" w:rsidRPr="007F6412">
        <w:rPr>
          <w:rFonts w:ascii="Garamond" w:hAnsi="Garamond"/>
        </w:rPr>
        <w:br/>
        <w:t xml:space="preserve">mindkét </w:t>
      </w:r>
      <w:r w:rsidR="00B9233F">
        <w:rPr>
          <w:rFonts w:ascii="Garamond" w:hAnsi="Garamond"/>
        </w:rPr>
        <w:t>nyilatkozatot</w:t>
      </w:r>
      <w:r w:rsidR="00883951" w:rsidRPr="007F6412">
        <w:rPr>
          <w:rFonts w:ascii="Garamond" w:hAnsi="Garamond"/>
        </w:rPr>
        <w:t xml:space="preserve"> az oktatói e-mail tartalmának csatolásával is elfogadjuk.</w:t>
      </w:r>
    </w:p>
    <w:p w14:paraId="29FC67A2" w14:textId="2C83D802" w:rsidR="00512C47" w:rsidRPr="00512C47" w:rsidRDefault="00512C47" w:rsidP="00227973">
      <w:pPr>
        <w:numPr>
          <w:ilvl w:val="0"/>
          <w:numId w:val="1"/>
        </w:numPr>
        <w:ind w:left="1219" w:hanging="510"/>
        <w:jc w:val="both"/>
        <w:rPr>
          <w:rFonts w:ascii="Garamond" w:hAnsi="Garamond"/>
        </w:rPr>
      </w:pPr>
      <w:r w:rsidRPr="00512C47">
        <w:rPr>
          <w:rFonts w:ascii="Garamond" w:hAnsi="Garamond"/>
        </w:rPr>
        <w:t>egyetemi diploma másolata</w:t>
      </w:r>
      <w:r w:rsidR="00883951">
        <w:rPr>
          <w:rFonts w:ascii="Garamond" w:hAnsi="Garamond"/>
        </w:rPr>
        <w:t xml:space="preserve"> (</w:t>
      </w:r>
      <w:r w:rsidR="00227973">
        <w:rPr>
          <w:rFonts w:ascii="Garamond" w:hAnsi="Garamond"/>
        </w:rPr>
        <w:t>alap- és mesterképzési oklevél</w:t>
      </w:r>
      <w:r w:rsidR="00883951">
        <w:rPr>
          <w:rFonts w:ascii="Garamond" w:hAnsi="Garamond"/>
        </w:rPr>
        <w:t xml:space="preserve"> is)</w:t>
      </w:r>
      <w:r w:rsidRPr="00512C47">
        <w:rPr>
          <w:rFonts w:ascii="Garamond" w:hAnsi="Garamond"/>
        </w:rPr>
        <w:t>,</w:t>
      </w:r>
    </w:p>
    <w:p w14:paraId="53208625" w14:textId="1FDF1DB0" w:rsidR="00512C47" w:rsidRPr="00512C47" w:rsidRDefault="00512C47" w:rsidP="00227973">
      <w:pPr>
        <w:numPr>
          <w:ilvl w:val="0"/>
          <w:numId w:val="1"/>
        </w:numPr>
        <w:ind w:left="1219" w:hanging="510"/>
        <w:jc w:val="both"/>
        <w:rPr>
          <w:rFonts w:ascii="Garamond" w:hAnsi="Garamond"/>
        </w:rPr>
      </w:pPr>
      <w:r w:rsidRPr="00512C47">
        <w:rPr>
          <w:rFonts w:ascii="Garamond" w:hAnsi="Garamond"/>
        </w:rPr>
        <w:t>tanulmányi eredményeket tartalmazó igazolás</w:t>
      </w:r>
      <w:r w:rsidR="00883951">
        <w:rPr>
          <w:rFonts w:ascii="Garamond" w:hAnsi="Garamond"/>
        </w:rPr>
        <w:t xml:space="preserve"> (</w:t>
      </w:r>
      <w:r w:rsidR="00227973">
        <w:rPr>
          <w:rFonts w:ascii="Garamond" w:hAnsi="Garamond"/>
        </w:rPr>
        <w:t xml:space="preserve">alap- és mesterképzési </w:t>
      </w:r>
      <w:r w:rsidR="00883951">
        <w:rPr>
          <w:rFonts w:ascii="Garamond" w:hAnsi="Garamond"/>
        </w:rPr>
        <w:t>is)</w:t>
      </w:r>
      <w:r w:rsidRPr="00512C47">
        <w:rPr>
          <w:rFonts w:ascii="Garamond" w:hAnsi="Garamond"/>
        </w:rPr>
        <w:t>,</w:t>
      </w:r>
    </w:p>
    <w:p w14:paraId="21C7208B" w14:textId="77777777" w:rsidR="00512C47" w:rsidRPr="00512C47" w:rsidRDefault="00512C47" w:rsidP="00227973">
      <w:pPr>
        <w:numPr>
          <w:ilvl w:val="0"/>
          <w:numId w:val="1"/>
        </w:numPr>
        <w:ind w:left="1219" w:hanging="510"/>
        <w:jc w:val="both"/>
        <w:rPr>
          <w:rFonts w:ascii="Garamond" w:hAnsi="Garamond"/>
        </w:rPr>
      </w:pPr>
      <w:r w:rsidRPr="00512C47">
        <w:rPr>
          <w:rFonts w:ascii="Garamond" w:hAnsi="Garamond"/>
        </w:rPr>
        <w:t>korábbi szakmai eredmények igazolása,</w:t>
      </w:r>
    </w:p>
    <w:p w14:paraId="6F384BEF" w14:textId="77777777" w:rsidR="00512C47" w:rsidRPr="00512C47" w:rsidRDefault="00512C47" w:rsidP="00227973">
      <w:pPr>
        <w:numPr>
          <w:ilvl w:val="0"/>
          <w:numId w:val="1"/>
        </w:numPr>
        <w:ind w:left="1219" w:hanging="510"/>
        <w:jc w:val="both"/>
        <w:rPr>
          <w:rFonts w:ascii="Garamond" w:hAnsi="Garamond"/>
        </w:rPr>
      </w:pPr>
      <w:r w:rsidRPr="00512C47">
        <w:rPr>
          <w:rFonts w:ascii="Garamond" w:hAnsi="Garamond"/>
        </w:rPr>
        <w:t>nyelvismeretet igazoló okirat másolata,</w:t>
      </w:r>
    </w:p>
    <w:p w14:paraId="5DC60F0D" w14:textId="77777777" w:rsidR="00512C47" w:rsidRPr="00512C47" w:rsidRDefault="00512C47" w:rsidP="00227973">
      <w:pPr>
        <w:numPr>
          <w:ilvl w:val="0"/>
          <w:numId w:val="1"/>
        </w:numPr>
        <w:ind w:left="1219" w:hanging="510"/>
        <w:rPr>
          <w:rFonts w:ascii="Garamond" w:hAnsi="Garamond"/>
        </w:rPr>
      </w:pPr>
      <w:r w:rsidRPr="00512C47">
        <w:rPr>
          <w:rFonts w:ascii="Garamond" w:hAnsi="Garamond"/>
        </w:rPr>
        <w:lastRenderedPageBreak/>
        <w:t>felvételi díj befizetésének igazolása</w:t>
      </w:r>
      <w:r>
        <w:rPr>
          <w:rFonts w:ascii="Garamond" w:hAnsi="Garamond"/>
        </w:rPr>
        <w:br/>
        <w:t>számlaszám és összeg a KTK honlapon</w:t>
      </w:r>
      <w:r w:rsidR="00883951">
        <w:rPr>
          <w:rFonts w:ascii="Garamond" w:hAnsi="Garamond"/>
        </w:rPr>
        <w:t>, az átutalásról szóló elektronikus visszaigazolást kérjük itt.</w:t>
      </w:r>
    </w:p>
    <w:p w14:paraId="123C500D" w14:textId="77777777" w:rsidR="001C6F41" w:rsidRPr="009A2438" w:rsidRDefault="001C6F41" w:rsidP="00512C47">
      <w:pPr>
        <w:keepNext/>
        <w:spacing w:before="240" w:line="360" w:lineRule="atLeast"/>
        <w:rPr>
          <w:rFonts w:ascii="Garamond" w:hAnsi="Garamond"/>
          <w:b/>
          <w:bCs/>
        </w:rPr>
      </w:pPr>
      <w:r w:rsidRPr="009A2438">
        <w:rPr>
          <w:rFonts w:ascii="Garamond" w:hAnsi="Garamond"/>
          <w:b/>
          <w:bCs/>
        </w:rPr>
        <w:t>Célszerű a jelentkezési laphoz csatolni</w:t>
      </w:r>
    </w:p>
    <w:p w14:paraId="2ED7AC89" w14:textId="3FDB8FFF" w:rsidR="001C6F41" w:rsidRPr="009A2438" w:rsidRDefault="001C6F41" w:rsidP="00227973">
      <w:pPr>
        <w:numPr>
          <w:ilvl w:val="0"/>
          <w:numId w:val="2"/>
        </w:numPr>
        <w:ind w:left="1219" w:hanging="510"/>
        <w:jc w:val="both"/>
        <w:rPr>
          <w:rFonts w:ascii="Garamond" w:hAnsi="Garamond"/>
        </w:rPr>
      </w:pPr>
      <w:r w:rsidRPr="009A2438">
        <w:rPr>
          <w:rFonts w:ascii="Garamond" w:hAnsi="Garamond"/>
        </w:rPr>
        <w:t xml:space="preserve">a szakmai elismeréseket tanúsító másolatokat (pályadíjak, OTDK </w:t>
      </w:r>
      <w:r w:rsidR="00B9233F" w:rsidRPr="009A2438">
        <w:rPr>
          <w:rFonts w:ascii="Garamond" w:hAnsi="Garamond"/>
        </w:rPr>
        <w:t>helyezések</w:t>
      </w:r>
      <w:r w:rsidRPr="009A2438">
        <w:rPr>
          <w:rFonts w:ascii="Garamond" w:hAnsi="Garamond"/>
        </w:rPr>
        <w:t xml:space="preserve"> stb.),</w:t>
      </w:r>
    </w:p>
    <w:p w14:paraId="2302C4E2" w14:textId="77777777" w:rsidR="001C6F41" w:rsidRPr="009A2438" w:rsidRDefault="001C6F41" w:rsidP="00227973">
      <w:pPr>
        <w:numPr>
          <w:ilvl w:val="0"/>
          <w:numId w:val="2"/>
        </w:numPr>
        <w:ind w:left="1219" w:hanging="510"/>
        <w:rPr>
          <w:rFonts w:ascii="Garamond" w:hAnsi="Garamond"/>
        </w:rPr>
      </w:pPr>
      <w:r w:rsidRPr="009A2438">
        <w:rPr>
          <w:rFonts w:ascii="Garamond" w:hAnsi="Garamond"/>
        </w:rPr>
        <w:t>egyetemi doktori oklevél másolatát.</w:t>
      </w:r>
    </w:p>
    <w:p w14:paraId="3C47E606" w14:textId="77777777" w:rsidR="001C6F41" w:rsidRPr="009A2438" w:rsidRDefault="001C6F41" w:rsidP="001C6F41">
      <w:pPr>
        <w:jc w:val="both"/>
        <w:rPr>
          <w:rFonts w:ascii="Garamond" w:hAnsi="Garamond"/>
          <w:b/>
          <w:bCs/>
        </w:rPr>
      </w:pPr>
    </w:p>
    <w:p w14:paraId="10596BA6" w14:textId="19F1AF78" w:rsidR="00BB4075" w:rsidRPr="00F85599" w:rsidRDefault="00BB4075" w:rsidP="00F065DD">
      <w:pPr>
        <w:spacing w:before="300" w:after="300"/>
        <w:jc w:val="center"/>
        <w:rPr>
          <w:rFonts w:ascii="Garamond" w:hAnsi="Garamond"/>
        </w:rPr>
      </w:pPr>
    </w:p>
    <w:sectPr w:rsidR="00BB4075" w:rsidRPr="00F85599">
      <w:headerReference w:type="default" r:id="rId12"/>
      <w:footerReference w:type="even" r:id="rId13"/>
      <w:footerReference w:type="default" r:id="rId14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80EC03" w14:textId="77777777" w:rsidR="00540A79" w:rsidRDefault="00540A79">
      <w:r>
        <w:separator/>
      </w:r>
    </w:p>
  </w:endnote>
  <w:endnote w:type="continuationSeparator" w:id="0">
    <w:p w14:paraId="50C08952" w14:textId="77777777" w:rsidR="00540A79" w:rsidRDefault="00540A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58C9E" w14:textId="77777777" w:rsidR="001E79CC" w:rsidRDefault="001E79CC">
    <w:pPr>
      <w:pStyle w:val="llb"/>
      <w:framePr w:wrap="around" w:vAnchor="text" w:hAnchor="margin" w:xAlign="right" w:y="1"/>
      <w:rPr>
        <w:rStyle w:val="Oldalszm"/>
      </w:rPr>
    </w:pPr>
    <w:r>
      <w:rPr>
        <w:rStyle w:val="Oldalszm"/>
      </w:rPr>
      <w:fldChar w:fldCharType="begin"/>
    </w:r>
    <w:r>
      <w:rPr>
        <w:rStyle w:val="Oldalszm"/>
      </w:rPr>
      <w:instrText xml:space="preserve">PAGE  </w:instrText>
    </w:r>
    <w:r>
      <w:rPr>
        <w:rStyle w:val="Oldalszm"/>
      </w:rPr>
      <w:fldChar w:fldCharType="end"/>
    </w:r>
  </w:p>
  <w:p w14:paraId="1B906C15" w14:textId="77777777" w:rsidR="001E79CC" w:rsidRDefault="001E79CC">
    <w:pPr>
      <w:pStyle w:val="llb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E4FDE" w14:textId="77777777" w:rsidR="001E79CC" w:rsidRDefault="001E79CC">
    <w:pPr>
      <w:pStyle w:val="llb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3B45F1" w14:textId="77777777" w:rsidR="00540A79" w:rsidRDefault="00540A79">
      <w:r>
        <w:separator/>
      </w:r>
    </w:p>
  </w:footnote>
  <w:footnote w:type="continuationSeparator" w:id="0">
    <w:p w14:paraId="54F54009" w14:textId="77777777" w:rsidR="00540A79" w:rsidRDefault="00540A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81E3E4" w14:textId="77777777" w:rsidR="001E79CC" w:rsidRPr="006D2490" w:rsidRDefault="001E79CC" w:rsidP="006D2490">
    <w:pPr>
      <w:pStyle w:val="lfej"/>
      <w:jc w:val="center"/>
      <w:rPr>
        <w:i/>
      </w:rPr>
    </w:pPr>
    <w:r w:rsidRPr="006D2490">
      <w:rPr>
        <w:i/>
      </w:rPr>
      <w:t>GAZDÁLKODÁSTANI DOKTORI ISKOLA</w:t>
    </w:r>
    <w:r w:rsidRPr="006D2490">
      <w:rPr>
        <w:i/>
      </w:rPr>
      <w:br/>
      <w:t>TÁJÉKOZTATÓ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5C83F12"/>
    <w:multiLevelType w:val="hybridMultilevel"/>
    <w:tmpl w:val="8FBA38A2"/>
    <w:lvl w:ilvl="0" w:tplc="357434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9507AE"/>
    <w:multiLevelType w:val="hybridMultilevel"/>
    <w:tmpl w:val="972E42C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A629AA"/>
    <w:multiLevelType w:val="hybridMultilevel"/>
    <w:tmpl w:val="93209DC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47692D"/>
    <w:multiLevelType w:val="hybridMultilevel"/>
    <w:tmpl w:val="54944BCA"/>
    <w:lvl w:ilvl="0" w:tplc="4736516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F776C7D"/>
    <w:multiLevelType w:val="hybridMultilevel"/>
    <w:tmpl w:val="26A4B666"/>
    <w:lvl w:ilvl="0" w:tplc="4736516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29DA1136">
      <w:start w:val="3"/>
      <w:numFmt w:val="upperRoman"/>
      <w:lvlText w:val="%2."/>
      <w:lvlJc w:val="left"/>
      <w:pPr>
        <w:tabs>
          <w:tab w:val="num" w:pos="434"/>
        </w:tabs>
        <w:ind w:left="434" w:hanging="454"/>
      </w:pPr>
      <w:rPr>
        <w:rFonts w:hint="default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409F5A21"/>
    <w:multiLevelType w:val="multilevel"/>
    <w:tmpl w:val="CBFCF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C90DA9"/>
    <w:multiLevelType w:val="hybridMultilevel"/>
    <w:tmpl w:val="740A192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AA0F16"/>
    <w:multiLevelType w:val="hybridMultilevel"/>
    <w:tmpl w:val="3D9C0E66"/>
    <w:lvl w:ilvl="0" w:tplc="88B861B0">
      <w:start w:val="1"/>
      <w:numFmt w:val="upperRoman"/>
      <w:lvlText w:val="%1."/>
      <w:lvlJc w:val="left"/>
      <w:pPr>
        <w:tabs>
          <w:tab w:val="num" w:pos="794"/>
        </w:tabs>
        <w:ind w:left="794" w:hanging="434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EFA69AE"/>
    <w:multiLevelType w:val="hybridMultilevel"/>
    <w:tmpl w:val="758CF5F0"/>
    <w:lvl w:ilvl="0" w:tplc="D8085092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2A0908"/>
    <w:multiLevelType w:val="hybridMultilevel"/>
    <w:tmpl w:val="3A926FE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63675A"/>
    <w:multiLevelType w:val="hybridMultilevel"/>
    <w:tmpl w:val="7876D6F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84583F"/>
    <w:multiLevelType w:val="hybridMultilevel"/>
    <w:tmpl w:val="EEAE51F0"/>
    <w:lvl w:ilvl="0" w:tplc="F44A4A0A">
      <w:start w:val="16"/>
      <w:numFmt w:val="bullet"/>
      <w:lvlText w:val="-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081832"/>
    <w:multiLevelType w:val="hybridMultilevel"/>
    <w:tmpl w:val="E75EB61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7D4D61"/>
    <w:multiLevelType w:val="hybridMultilevel"/>
    <w:tmpl w:val="96801E7E"/>
    <w:lvl w:ilvl="0" w:tplc="0D943B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C6EAD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34E56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5603A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4A32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B82AC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DB28C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8C6FC4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A86C7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2050060940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623" w:hanging="283"/>
        </w:pPr>
        <w:rPr>
          <w:rFonts w:ascii="Symbol" w:hAnsi="Symbol" w:hint="default"/>
        </w:rPr>
      </w:lvl>
    </w:lvlOverride>
  </w:num>
  <w:num w:numId="2" w16cid:durableId="2044747777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928" w:hanging="360"/>
        </w:pPr>
        <w:rPr>
          <w:rFonts w:ascii="Symbol" w:hAnsi="Symbol" w:hint="default"/>
          <w:sz w:val="20"/>
        </w:rPr>
      </w:lvl>
    </w:lvlOverride>
  </w:num>
  <w:num w:numId="3" w16cid:durableId="252787392">
    <w:abstractNumId w:val="8"/>
  </w:num>
  <w:num w:numId="4" w16cid:durableId="538129597">
    <w:abstractNumId w:val="4"/>
  </w:num>
  <w:num w:numId="5" w16cid:durableId="1445078003">
    <w:abstractNumId w:val="5"/>
  </w:num>
  <w:num w:numId="6" w16cid:durableId="765350104">
    <w:abstractNumId w:val="3"/>
  </w:num>
  <w:num w:numId="7" w16cid:durableId="590549676">
    <w:abstractNumId w:val="14"/>
  </w:num>
  <w:num w:numId="8" w16cid:durableId="242229612">
    <w:abstractNumId w:val="2"/>
  </w:num>
  <w:num w:numId="9" w16cid:durableId="363020082">
    <w:abstractNumId w:val="6"/>
  </w:num>
  <w:num w:numId="10" w16cid:durableId="1941329498">
    <w:abstractNumId w:val="9"/>
  </w:num>
  <w:num w:numId="11" w16cid:durableId="1602060135">
    <w:abstractNumId w:val="10"/>
  </w:num>
  <w:num w:numId="12" w16cid:durableId="1901791916">
    <w:abstractNumId w:val="1"/>
  </w:num>
  <w:num w:numId="13" w16cid:durableId="411895882">
    <w:abstractNumId w:val="12"/>
  </w:num>
  <w:num w:numId="14" w16cid:durableId="826018274">
    <w:abstractNumId w:val="11"/>
  </w:num>
  <w:num w:numId="15" w16cid:durableId="1640912539">
    <w:abstractNumId w:val="13"/>
  </w:num>
  <w:num w:numId="16" w16cid:durableId="11462428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yMzE2NDMysTA0NjVX0lEKTi0uzszPAykwrwUAe0yNxywAAAA="/>
  </w:docVars>
  <w:rsids>
    <w:rsidRoot w:val="001C6F41"/>
    <w:rsid w:val="00007E67"/>
    <w:rsid w:val="000103F2"/>
    <w:rsid w:val="000344DE"/>
    <w:rsid w:val="0003523C"/>
    <w:rsid w:val="000522DC"/>
    <w:rsid w:val="00053CAC"/>
    <w:rsid w:val="000570D6"/>
    <w:rsid w:val="00062075"/>
    <w:rsid w:val="00062E08"/>
    <w:rsid w:val="000776FD"/>
    <w:rsid w:val="000A3678"/>
    <w:rsid w:val="000A3F71"/>
    <w:rsid w:val="000B7C30"/>
    <w:rsid w:val="000C785D"/>
    <w:rsid w:val="000D33FA"/>
    <w:rsid w:val="000E3D67"/>
    <w:rsid w:val="000F2E4A"/>
    <w:rsid w:val="001158B9"/>
    <w:rsid w:val="00117ADA"/>
    <w:rsid w:val="001321B1"/>
    <w:rsid w:val="001357E8"/>
    <w:rsid w:val="001441BE"/>
    <w:rsid w:val="00162130"/>
    <w:rsid w:val="00164240"/>
    <w:rsid w:val="001835E6"/>
    <w:rsid w:val="001C2EE8"/>
    <w:rsid w:val="001C4FB9"/>
    <w:rsid w:val="001C6F41"/>
    <w:rsid w:val="001C7DA8"/>
    <w:rsid w:val="001D2ECF"/>
    <w:rsid w:val="001E79CC"/>
    <w:rsid w:val="001F3E21"/>
    <w:rsid w:val="00211706"/>
    <w:rsid w:val="002122BA"/>
    <w:rsid w:val="002146EE"/>
    <w:rsid w:val="00227973"/>
    <w:rsid w:val="00236146"/>
    <w:rsid w:val="00245AAF"/>
    <w:rsid w:val="00253648"/>
    <w:rsid w:val="00254442"/>
    <w:rsid w:val="00267CB4"/>
    <w:rsid w:val="002A304E"/>
    <w:rsid w:val="002B5FC8"/>
    <w:rsid w:val="002D264E"/>
    <w:rsid w:val="002E2A82"/>
    <w:rsid w:val="002E5EA5"/>
    <w:rsid w:val="00315C9C"/>
    <w:rsid w:val="00315CD1"/>
    <w:rsid w:val="00316BF1"/>
    <w:rsid w:val="003222AC"/>
    <w:rsid w:val="00324222"/>
    <w:rsid w:val="00325D94"/>
    <w:rsid w:val="003340B5"/>
    <w:rsid w:val="00340EB5"/>
    <w:rsid w:val="003474FA"/>
    <w:rsid w:val="00366D18"/>
    <w:rsid w:val="00366E69"/>
    <w:rsid w:val="003F221F"/>
    <w:rsid w:val="00403EDF"/>
    <w:rsid w:val="004077BD"/>
    <w:rsid w:val="00421666"/>
    <w:rsid w:val="00432628"/>
    <w:rsid w:val="0045236E"/>
    <w:rsid w:val="0045365D"/>
    <w:rsid w:val="00460882"/>
    <w:rsid w:val="00464FEA"/>
    <w:rsid w:val="00471F0E"/>
    <w:rsid w:val="004A2B7B"/>
    <w:rsid w:val="00512C47"/>
    <w:rsid w:val="0052046A"/>
    <w:rsid w:val="00540A79"/>
    <w:rsid w:val="00564CED"/>
    <w:rsid w:val="005652F1"/>
    <w:rsid w:val="00567182"/>
    <w:rsid w:val="00572528"/>
    <w:rsid w:val="00576239"/>
    <w:rsid w:val="005874C0"/>
    <w:rsid w:val="005A2ACF"/>
    <w:rsid w:val="005B452E"/>
    <w:rsid w:val="005C7FDC"/>
    <w:rsid w:val="005D0D82"/>
    <w:rsid w:val="005E59B6"/>
    <w:rsid w:val="00613196"/>
    <w:rsid w:val="006163AA"/>
    <w:rsid w:val="006264E8"/>
    <w:rsid w:val="006465B9"/>
    <w:rsid w:val="006469EA"/>
    <w:rsid w:val="00653842"/>
    <w:rsid w:val="00666727"/>
    <w:rsid w:val="006A139F"/>
    <w:rsid w:val="006A4708"/>
    <w:rsid w:val="006C4324"/>
    <w:rsid w:val="006D2490"/>
    <w:rsid w:val="006D4B9A"/>
    <w:rsid w:val="006D53C8"/>
    <w:rsid w:val="00725263"/>
    <w:rsid w:val="00736992"/>
    <w:rsid w:val="00743482"/>
    <w:rsid w:val="00744A4B"/>
    <w:rsid w:val="00747560"/>
    <w:rsid w:val="00753616"/>
    <w:rsid w:val="00772625"/>
    <w:rsid w:val="00783920"/>
    <w:rsid w:val="00784CA8"/>
    <w:rsid w:val="00792D5F"/>
    <w:rsid w:val="007A183A"/>
    <w:rsid w:val="007A6589"/>
    <w:rsid w:val="007B3122"/>
    <w:rsid w:val="007C6500"/>
    <w:rsid w:val="007D6565"/>
    <w:rsid w:val="007E13E7"/>
    <w:rsid w:val="007F59A9"/>
    <w:rsid w:val="007F6412"/>
    <w:rsid w:val="00802D78"/>
    <w:rsid w:val="00805515"/>
    <w:rsid w:val="00810929"/>
    <w:rsid w:val="00810DA8"/>
    <w:rsid w:val="008217E8"/>
    <w:rsid w:val="00832764"/>
    <w:rsid w:val="00844C88"/>
    <w:rsid w:val="0085793A"/>
    <w:rsid w:val="00881AF2"/>
    <w:rsid w:val="00883951"/>
    <w:rsid w:val="008A370D"/>
    <w:rsid w:val="008C7589"/>
    <w:rsid w:val="008D1A03"/>
    <w:rsid w:val="008F53C9"/>
    <w:rsid w:val="008F6A10"/>
    <w:rsid w:val="0093131B"/>
    <w:rsid w:val="009456C7"/>
    <w:rsid w:val="0095341B"/>
    <w:rsid w:val="00955938"/>
    <w:rsid w:val="0098306D"/>
    <w:rsid w:val="009872DA"/>
    <w:rsid w:val="009943E5"/>
    <w:rsid w:val="009A11A3"/>
    <w:rsid w:val="009A2438"/>
    <w:rsid w:val="009B3891"/>
    <w:rsid w:val="009D2B1F"/>
    <w:rsid w:val="009D3D9A"/>
    <w:rsid w:val="009D480B"/>
    <w:rsid w:val="00A1025E"/>
    <w:rsid w:val="00A22126"/>
    <w:rsid w:val="00A243EF"/>
    <w:rsid w:val="00A31B18"/>
    <w:rsid w:val="00A36B6B"/>
    <w:rsid w:val="00A86EFE"/>
    <w:rsid w:val="00A93DD1"/>
    <w:rsid w:val="00A96329"/>
    <w:rsid w:val="00AA4798"/>
    <w:rsid w:val="00AC0963"/>
    <w:rsid w:val="00AC276E"/>
    <w:rsid w:val="00AD1B90"/>
    <w:rsid w:val="00AF1C91"/>
    <w:rsid w:val="00AF60E2"/>
    <w:rsid w:val="00B13308"/>
    <w:rsid w:val="00B55471"/>
    <w:rsid w:val="00B70A44"/>
    <w:rsid w:val="00B82F73"/>
    <w:rsid w:val="00B9233F"/>
    <w:rsid w:val="00B96469"/>
    <w:rsid w:val="00BB2D25"/>
    <w:rsid w:val="00BB4075"/>
    <w:rsid w:val="00BB7DF2"/>
    <w:rsid w:val="00BB7FB2"/>
    <w:rsid w:val="00BC7913"/>
    <w:rsid w:val="00BE0CCE"/>
    <w:rsid w:val="00C05254"/>
    <w:rsid w:val="00C21858"/>
    <w:rsid w:val="00C30637"/>
    <w:rsid w:val="00C31D4A"/>
    <w:rsid w:val="00C454A4"/>
    <w:rsid w:val="00C53332"/>
    <w:rsid w:val="00C551FB"/>
    <w:rsid w:val="00C72E75"/>
    <w:rsid w:val="00C90EE4"/>
    <w:rsid w:val="00C95D74"/>
    <w:rsid w:val="00CA118B"/>
    <w:rsid w:val="00CA538E"/>
    <w:rsid w:val="00CB5BD4"/>
    <w:rsid w:val="00CB712B"/>
    <w:rsid w:val="00CC1A1C"/>
    <w:rsid w:val="00CF4035"/>
    <w:rsid w:val="00D10957"/>
    <w:rsid w:val="00D15335"/>
    <w:rsid w:val="00D270AB"/>
    <w:rsid w:val="00D478B4"/>
    <w:rsid w:val="00D5572E"/>
    <w:rsid w:val="00D55D64"/>
    <w:rsid w:val="00DB5A11"/>
    <w:rsid w:val="00DC3ABE"/>
    <w:rsid w:val="00DC5213"/>
    <w:rsid w:val="00DC630F"/>
    <w:rsid w:val="00DD083A"/>
    <w:rsid w:val="00DD358D"/>
    <w:rsid w:val="00E06B9D"/>
    <w:rsid w:val="00E129F6"/>
    <w:rsid w:val="00E4766C"/>
    <w:rsid w:val="00E62465"/>
    <w:rsid w:val="00EA2BCE"/>
    <w:rsid w:val="00EA4688"/>
    <w:rsid w:val="00EA475B"/>
    <w:rsid w:val="00EB1C88"/>
    <w:rsid w:val="00EC348F"/>
    <w:rsid w:val="00ED2A15"/>
    <w:rsid w:val="00F065DD"/>
    <w:rsid w:val="00F22235"/>
    <w:rsid w:val="00F3003B"/>
    <w:rsid w:val="00F51FEF"/>
    <w:rsid w:val="00F85599"/>
    <w:rsid w:val="00F96D62"/>
    <w:rsid w:val="00FE710E"/>
    <w:rsid w:val="00FF0FF7"/>
    <w:rsid w:val="00FF52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3CFDB6E"/>
  <w15:docId w15:val="{573FFA61-B688-4055-82DA-C0936EFD07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1C6F41"/>
    <w:rPr>
      <w:sz w:val="24"/>
      <w:szCs w:val="24"/>
    </w:rPr>
  </w:style>
  <w:style w:type="paragraph" w:styleId="Cmsor1">
    <w:name w:val="heading 1"/>
    <w:basedOn w:val="Norml"/>
    <w:next w:val="Norml"/>
    <w:qFormat/>
    <w:rsid w:val="001C6F41"/>
    <w:pPr>
      <w:keepNext/>
      <w:keepLines/>
      <w:pageBreakBefore/>
      <w:spacing w:line="360" w:lineRule="atLeast"/>
      <w:jc w:val="center"/>
      <w:outlineLvl w:val="0"/>
    </w:pPr>
    <w:rPr>
      <w:rFonts w:ascii="Arial" w:hAnsi="Arial"/>
      <w:b/>
      <w:spacing w:val="60"/>
      <w:sz w:val="28"/>
      <w:szCs w:val="20"/>
      <w:lang w:val="en-GB"/>
    </w:rPr>
  </w:style>
  <w:style w:type="paragraph" w:styleId="Cmsor2">
    <w:name w:val="heading 2"/>
    <w:basedOn w:val="Norml"/>
    <w:next w:val="Norml"/>
    <w:qFormat/>
    <w:rsid w:val="001C6F41"/>
    <w:pPr>
      <w:keepNext/>
      <w:spacing w:line="360" w:lineRule="atLeast"/>
      <w:outlineLvl w:val="1"/>
    </w:pPr>
    <w:rPr>
      <w:rFonts w:ascii="Arial" w:hAnsi="Arial"/>
      <w:b/>
      <w:sz w:val="28"/>
    </w:rPr>
  </w:style>
  <w:style w:type="paragraph" w:styleId="Cmsor3">
    <w:name w:val="heading 3"/>
    <w:basedOn w:val="Norml"/>
    <w:next w:val="Norml"/>
    <w:qFormat/>
    <w:rsid w:val="00E06B9D"/>
    <w:pPr>
      <w:keepNext/>
      <w:outlineLvl w:val="2"/>
    </w:pPr>
    <w:rPr>
      <w:szCs w:val="20"/>
    </w:rPr>
  </w:style>
  <w:style w:type="paragraph" w:styleId="Cmsor4">
    <w:name w:val="heading 4"/>
    <w:basedOn w:val="Norml"/>
    <w:next w:val="Norml"/>
    <w:qFormat/>
    <w:rsid w:val="001C6F41"/>
    <w:pPr>
      <w:keepNext/>
      <w:jc w:val="center"/>
      <w:outlineLvl w:val="3"/>
    </w:pPr>
    <w:rPr>
      <w:rFonts w:ascii="Arial" w:hAnsi="Arial" w:cs="Arial"/>
      <w:b/>
      <w:bCs/>
      <w:i/>
      <w:i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link w:val="SzvegtrzsChar"/>
    <w:uiPriority w:val="99"/>
    <w:rsid w:val="001C6F41"/>
    <w:pPr>
      <w:autoSpaceDE w:val="0"/>
      <w:autoSpaceDN w:val="0"/>
      <w:spacing w:line="360" w:lineRule="atLeast"/>
      <w:jc w:val="both"/>
    </w:pPr>
    <w:rPr>
      <w:rFonts w:ascii="Arial" w:hAnsi="Arial" w:cs="Arial"/>
      <w:sz w:val="28"/>
      <w:szCs w:val="28"/>
      <w:lang w:val="en-GB"/>
    </w:rPr>
  </w:style>
  <w:style w:type="paragraph" w:styleId="Szvegtrzsbehzssal">
    <w:name w:val="Body Text Indent"/>
    <w:basedOn w:val="Norml"/>
    <w:rsid w:val="001C6F41"/>
    <w:pPr>
      <w:spacing w:line="360" w:lineRule="atLeast"/>
      <w:ind w:left="720"/>
    </w:pPr>
    <w:rPr>
      <w:rFonts w:ascii="Arial" w:hAnsi="Arial" w:cs="Arial"/>
      <w:szCs w:val="20"/>
    </w:rPr>
  </w:style>
  <w:style w:type="paragraph" w:styleId="llb">
    <w:name w:val="footer"/>
    <w:basedOn w:val="Norml"/>
    <w:rsid w:val="001C6F41"/>
    <w:pPr>
      <w:tabs>
        <w:tab w:val="center" w:pos="4536"/>
        <w:tab w:val="right" w:pos="9072"/>
      </w:tabs>
    </w:pPr>
  </w:style>
  <w:style w:type="character" w:styleId="Oldalszm">
    <w:name w:val="page number"/>
    <w:basedOn w:val="Bekezdsalapbettpusa"/>
    <w:rsid w:val="001C6F41"/>
  </w:style>
  <w:style w:type="paragraph" w:styleId="Cm">
    <w:name w:val="Title"/>
    <w:basedOn w:val="Norml"/>
    <w:qFormat/>
    <w:rsid w:val="00AD1B90"/>
    <w:pPr>
      <w:jc w:val="center"/>
    </w:pPr>
    <w:rPr>
      <w:b/>
      <w:sz w:val="26"/>
      <w:szCs w:val="26"/>
    </w:rPr>
  </w:style>
  <w:style w:type="character" w:styleId="Hiperhivatkozs">
    <w:name w:val="Hyperlink"/>
    <w:uiPriority w:val="99"/>
    <w:rsid w:val="003340B5"/>
    <w:rPr>
      <w:color w:val="0000FF"/>
      <w:u w:val="single"/>
    </w:rPr>
  </w:style>
  <w:style w:type="paragraph" w:styleId="Buborkszveg">
    <w:name w:val="Balloon Text"/>
    <w:basedOn w:val="Norml"/>
    <w:link w:val="BuborkszvegChar"/>
    <w:rsid w:val="00955938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955938"/>
    <w:rPr>
      <w:rFonts w:ascii="Tahoma" w:hAnsi="Tahoma" w:cs="Tahoma"/>
      <w:sz w:val="16"/>
      <w:szCs w:val="16"/>
    </w:rPr>
  </w:style>
  <w:style w:type="paragraph" w:styleId="lfej">
    <w:name w:val="header"/>
    <w:basedOn w:val="Norml"/>
    <w:link w:val="lfejChar"/>
    <w:rsid w:val="006D2490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rsid w:val="006D2490"/>
    <w:rPr>
      <w:sz w:val="24"/>
      <w:szCs w:val="24"/>
    </w:rPr>
  </w:style>
  <w:style w:type="character" w:customStyle="1" w:styleId="SzvegtrzsChar">
    <w:name w:val="Szövegtörzs Char"/>
    <w:basedOn w:val="Bekezdsalapbettpusa"/>
    <w:link w:val="Szvegtrzs"/>
    <w:uiPriority w:val="99"/>
    <w:locked/>
    <w:rsid w:val="006D2490"/>
    <w:rPr>
      <w:rFonts w:ascii="Arial" w:hAnsi="Arial" w:cs="Arial"/>
      <w:sz w:val="28"/>
      <w:szCs w:val="28"/>
      <w:lang w:val="en-GB"/>
    </w:rPr>
  </w:style>
  <w:style w:type="paragraph" w:styleId="Listaszerbekezds">
    <w:name w:val="List Paragraph"/>
    <w:basedOn w:val="Norml"/>
    <w:uiPriority w:val="34"/>
    <w:qFormat/>
    <w:rsid w:val="006D2490"/>
    <w:pPr>
      <w:ind w:left="720"/>
      <w:contextualSpacing/>
    </w:pPr>
  </w:style>
  <w:style w:type="paragraph" w:styleId="NormlWeb">
    <w:name w:val="Normal (Web)"/>
    <w:basedOn w:val="Norml"/>
    <w:uiPriority w:val="99"/>
    <w:unhideWhenUsed/>
    <w:rsid w:val="006469EA"/>
    <w:pPr>
      <w:spacing w:before="100" w:beforeAutospacing="1" w:after="100" w:afterAutospacing="1"/>
    </w:pPr>
  </w:style>
  <w:style w:type="character" w:styleId="Mrltotthiperhivatkozs">
    <w:name w:val="FollowedHyperlink"/>
    <w:basedOn w:val="Bekezdsalapbettpusa"/>
    <w:semiHidden/>
    <w:unhideWhenUsed/>
    <w:rsid w:val="001321B1"/>
    <w:rPr>
      <w:color w:val="800080" w:themeColor="followed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1321B1"/>
    <w:rPr>
      <w:color w:val="605E5C"/>
      <w:shd w:val="clear" w:color="auto" w:fill="E1DFDD"/>
    </w:rPr>
  </w:style>
  <w:style w:type="table" w:styleId="Rcsostblzat">
    <w:name w:val="Table Grid"/>
    <w:basedOn w:val="Normltblzat"/>
    <w:uiPriority w:val="59"/>
    <w:rsid w:val="000570D6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Jegyzethivatkozs">
    <w:name w:val="annotation reference"/>
    <w:basedOn w:val="Bekezdsalapbettpusa"/>
    <w:semiHidden/>
    <w:unhideWhenUsed/>
    <w:rsid w:val="00CB5BD4"/>
    <w:rPr>
      <w:sz w:val="16"/>
      <w:szCs w:val="16"/>
    </w:rPr>
  </w:style>
  <w:style w:type="paragraph" w:styleId="Jegyzetszveg">
    <w:name w:val="annotation text"/>
    <w:basedOn w:val="Norml"/>
    <w:link w:val="JegyzetszvegChar"/>
    <w:unhideWhenUsed/>
    <w:rsid w:val="00CB5BD4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rsid w:val="00CB5BD4"/>
  </w:style>
  <w:style w:type="paragraph" w:styleId="Megjegyzstrgya">
    <w:name w:val="annotation subject"/>
    <w:basedOn w:val="Jegyzetszveg"/>
    <w:next w:val="Jegyzetszveg"/>
    <w:link w:val="MegjegyzstrgyaChar"/>
    <w:semiHidden/>
    <w:unhideWhenUsed/>
    <w:rsid w:val="00CB5BD4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semiHidden/>
    <w:rsid w:val="00CB5BD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083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0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4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7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7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608630">
          <w:marLeft w:val="44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625702">
          <w:marLeft w:val="44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23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35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6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ktk.pte.hu/hu/kepzesek/doktori-kepzesek/gazdalkodastani-doktori-iskola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pte.hu/hu/jelentkezes-doktori-kepzesr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150c119-6cd4-4d13-994f-364b395a6467" xsi:nil="true"/>
    <lcf76f155ced4ddcb4097134ff3c332f xmlns="6713ac89-d2f8-44c6-9d84-42ae782e9d7a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F5DC3300B5FA7644B58FC44D7ECA8B4B" ma:contentTypeVersion="19" ma:contentTypeDescription="Új dokumentum létrehozása." ma:contentTypeScope="" ma:versionID="4ceec6c68f90d5a4f44ddfea47b2bb77">
  <xsd:schema xmlns:xsd="http://www.w3.org/2001/XMLSchema" xmlns:xs="http://www.w3.org/2001/XMLSchema" xmlns:p="http://schemas.microsoft.com/office/2006/metadata/properties" xmlns:ns2="6713ac89-d2f8-44c6-9d84-42ae782e9d7a" xmlns:ns3="c150c119-6cd4-4d13-994f-364b395a6467" targetNamespace="http://schemas.microsoft.com/office/2006/metadata/properties" ma:root="true" ma:fieldsID="2461d9d504bc8dbfec941375f63f0d04" ns2:_="" ns3:_="">
    <xsd:import namespace="6713ac89-d2f8-44c6-9d84-42ae782e9d7a"/>
    <xsd:import namespace="c150c119-6cd4-4d13-994f-364b395a64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13ac89-d2f8-44c6-9d84-42ae782e9d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0c119-6cd4-4d13-994f-364b395a646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d1cc069-5b87-4edc-af22-7f08d010a2b5}" ma:internalName="TaxCatchAll" ma:showField="CatchAllData" ma:web="c150c119-6cd4-4d13-994f-364b395a64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C4A84F8-382E-41B3-8D4A-6FF1403F239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9C750AC-96C1-438A-8725-41F48A75C647}">
  <ds:schemaRefs>
    <ds:schemaRef ds:uri="http://schemas.microsoft.com/office/2006/metadata/properties"/>
    <ds:schemaRef ds:uri="http://schemas.microsoft.com/office/infopath/2007/PartnerControls"/>
    <ds:schemaRef ds:uri="c150c119-6cd4-4d13-994f-364b395a6467"/>
    <ds:schemaRef ds:uri="6713ac89-d2f8-44c6-9d84-42ae782e9d7a"/>
  </ds:schemaRefs>
</ds:datastoreItem>
</file>

<file path=customXml/itemProps3.xml><?xml version="1.0" encoding="utf-8"?>
<ds:datastoreItem xmlns:ds="http://schemas.openxmlformats.org/officeDocument/2006/customXml" ds:itemID="{B2BDE533-33D0-413B-85DF-4F3A455EB2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13ac89-d2f8-44c6-9d84-42ae782e9d7a"/>
    <ds:schemaRef ds:uri="c150c119-6cd4-4d13-994f-364b395a64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439</Words>
  <Characters>3569</Characters>
  <Application>Microsoft Office Word</Application>
  <DocSecurity>4</DocSecurity>
  <Lines>29</Lines>
  <Paragraphs>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GAZDÁLKODÁSTANI DOKTORI ISKOLA</vt:lpstr>
    </vt:vector>
  </TitlesOfParts>
  <Company>PTE KTK</Company>
  <LinksUpToDate>false</LinksUpToDate>
  <CharactersWithSpaces>4001</CharactersWithSpaces>
  <SharedDoc>false</SharedDoc>
  <HLinks>
    <vt:vector size="12" baseType="variant">
      <vt:variant>
        <vt:i4>6619234</vt:i4>
      </vt:variant>
      <vt:variant>
        <vt:i4>3</vt:i4>
      </vt:variant>
      <vt:variant>
        <vt:i4>0</vt:i4>
      </vt:variant>
      <vt:variant>
        <vt:i4>5</vt:i4>
      </vt:variant>
      <vt:variant>
        <vt:lpwstr>http://www.doktori.hu/</vt:lpwstr>
      </vt:variant>
      <vt:variant>
        <vt:lpwstr/>
      </vt:variant>
      <vt:variant>
        <vt:i4>7536640</vt:i4>
      </vt:variant>
      <vt:variant>
        <vt:i4>0</vt:i4>
      </vt:variant>
      <vt:variant>
        <vt:i4>0</vt:i4>
      </vt:variant>
      <vt:variant>
        <vt:i4>5</vt:i4>
      </vt:variant>
      <vt:variant>
        <vt:lpwstr>mailto:marks@ktk.pte.h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ZDÁLKODÁSTANI DOKTORI ISKOLA</dc:title>
  <dc:creator>Hetesi Mária</dc:creator>
  <cp:lastModifiedBy>Jakabfi Edina</cp:lastModifiedBy>
  <cp:revision>2</cp:revision>
  <cp:lastPrinted>2023-03-02T10:51:00Z</cp:lastPrinted>
  <dcterms:created xsi:type="dcterms:W3CDTF">2024-03-11T13:18:00Z</dcterms:created>
  <dcterms:modified xsi:type="dcterms:W3CDTF">2024-03-11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DC3300B5FA7644B58FC44D7ECA8B4B</vt:lpwstr>
  </property>
  <property fmtid="{D5CDD505-2E9C-101B-9397-08002B2CF9AE}" pid="3" name="MediaServiceImageTags">
    <vt:lpwstr/>
  </property>
</Properties>
</file>